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255" w:rsidRPr="00CF463C" w:rsidRDefault="00046255" w:rsidP="00C27AA1">
      <w:pPr>
        <w:pStyle w:val="Title"/>
        <w:rPr>
          <w:rFonts w:ascii="Gulim" w:eastAsia="Gulim" w:hAnsi="Gulim"/>
          <w:color w:val="49473B" w:themeColor="text1"/>
        </w:rPr>
      </w:pPr>
      <w:r w:rsidRPr="00CF463C">
        <w:rPr>
          <w:rFonts w:ascii="Gulim" w:eastAsia="Gulim" w:hAnsi="Gulim"/>
          <w:color w:val="49473B" w:themeColor="text1"/>
        </w:rPr>
        <w:t xml:space="preserve">학부모 및 가족 참여 설문지 </w:t>
      </w:r>
    </w:p>
    <w:p w:rsidR="00046255" w:rsidRPr="00001DCA" w:rsidRDefault="00046255" w:rsidP="00FC5CAB">
      <w:pPr>
        <w:rPr>
          <w:rFonts w:ascii="Gulim" w:eastAsia="Gulim" w:hAnsi="Gulim"/>
          <w:sz w:val="22"/>
          <w:szCs w:val="22"/>
        </w:rPr>
      </w:pPr>
      <w:r w:rsidRPr="00001DCA">
        <w:rPr>
          <w:rFonts w:ascii="Gulim" w:eastAsia="Gulim" w:hAnsi="Gulim"/>
          <w:sz w:val="22"/>
          <w:szCs w:val="22"/>
        </w:rPr>
        <w:t>저희 학교 시스템에서는 귀하의 자녀들이 학교에서 더 좋은 성과를 성취할 수 있도록 도움을 드리기 위하여 학교와 가족 간 협력을 강화시키기 위한 노력을 기울이고 있습니다</w:t>
      </w:r>
      <w:r w:rsidR="00935E9A" w:rsidRPr="00001DCA">
        <w:rPr>
          <w:rFonts w:ascii="Gulim" w:eastAsia="Gulim" w:hAnsi="Gulim"/>
          <w:sz w:val="22"/>
          <w:szCs w:val="22"/>
        </w:rPr>
        <w:t>.</w:t>
      </w:r>
      <w:r w:rsidR="00935E9A" w:rsidRPr="00001DCA">
        <w:rPr>
          <w:rFonts w:ascii="Gulim" w:eastAsia="Gulim" w:hAnsi="Gulim" w:hint="eastAsia"/>
          <w:sz w:val="22"/>
          <w:szCs w:val="22"/>
        </w:rPr>
        <w:t xml:space="preserve"> </w:t>
      </w:r>
      <w:r w:rsidRPr="00001DCA">
        <w:rPr>
          <w:rFonts w:ascii="Gulim" w:eastAsia="Gulim" w:hAnsi="Gulim"/>
          <w:sz w:val="22"/>
          <w:szCs w:val="22"/>
        </w:rPr>
        <w:t xml:space="preserve">이러한 노력을 지속시키기 위하여, </w:t>
      </w:r>
      <w:r w:rsidR="00FC5CAB">
        <w:rPr>
          <w:rFonts w:ascii="Gulim" w:eastAsia="Gulim" w:hAnsi="Gulim"/>
          <w:sz w:val="22"/>
          <w:szCs w:val="22"/>
        </w:rPr>
        <w:br/>
      </w:r>
      <w:r w:rsidRPr="00001DCA">
        <w:rPr>
          <w:rFonts w:ascii="Gulim" w:eastAsia="Gulim" w:hAnsi="Gulim"/>
          <w:sz w:val="22"/>
          <w:szCs w:val="22"/>
        </w:rPr>
        <w:t>자녀의 소속 학교에서 학부모 참여에 관한 정보를 수집하고자 합니다</w:t>
      </w:r>
      <w:r w:rsidR="00935E9A" w:rsidRPr="00001DCA">
        <w:rPr>
          <w:rFonts w:ascii="Gulim" w:eastAsia="Gulim" w:hAnsi="Gulim"/>
          <w:sz w:val="22"/>
          <w:szCs w:val="22"/>
        </w:rPr>
        <w:t xml:space="preserve">. </w:t>
      </w:r>
      <w:r w:rsidRPr="00001DCA">
        <w:rPr>
          <w:rFonts w:ascii="Gulim" w:eastAsia="Gulim" w:hAnsi="Gulim"/>
          <w:sz w:val="22"/>
          <w:szCs w:val="22"/>
        </w:rPr>
        <w:t>이 설문지의 목적은 학교가 가족 및 자녀의 요구에 얼마나 부응하고 있는지와 학교에서 학부모 참여 활동에 대해 어떻</w:t>
      </w:r>
      <w:bookmarkStart w:id="0" w:name="_GoBack"/>
      <w:bookmarkEnd w:id="0"/>
      <w:r w:rsidRPr="00001DCA">
        <w:rPr>
          <w:rFonts w:ascii="Gulim" w:eastAsia="Gulim" w:hAnsi="Gulim"/>
          <w:sz w:val="22"/>
          <w:szCs w:val="22"/>
        </w:rPr>
        <w:t xml:space="preserve">게 </w:t>
      </w:r>
      <w:r w:rsidR="00935E9A" w:rsidRPr="00001DCA">
        <w:rPr>
          <w:rFonts w:ascii="Gulim" w:eastAsia="Gulim" w:hAnsi="Gulim" w:cs="Batang" w:hint="eastAsia"/>
          <w:sz w:val="22"/>
          <w:szCs w:val="22"/>
        </w:rPr>
        <w:t>느끼고</w:t>
      </w:r>
      <w:r w:rsidRPr="00001DCA">
        <w:rPr>
          <w:rFonts w:ascii="Gulim" w:eastAsia="Gulim" w:hAnsi="Gulim"/>
          <w:sz w:val="22"/>
          <w:szCs w:val="22"/>
        </w:rPr>
        <w:t xml:space="preserve"> 있는지 대한 귀하의 의견을 얻기 위함입니다</w:t>
      </w:r>
      <w:r w:rsidR="00935E9A" w:rsidRPr="00001DCA">
        <w:rPr>
          <w:rFonts w:ascii="Gulim" w:eastAsia="Gulim" w:hAnsi="Gulim"/>
          <w:sz w:val="22"/>
          <w:szCs w:val="22"/>
        </w:rPr>
        <w:t>.</w:t>
      </w:r>
      <w:r w:rsidRPr="00001DCA">
        <w:rPr>
          <w:rFonts w:ascii="Gulim" w:eastAsia="Gulim" w:hAnsi="Gulim"/>
          <w:sz w:val="22"/>
          <w:szCs w:val="22"/>
        </w:rPr>
        <w:t xml:space="preserve"> 올바른 응답 또는 틀린 응답은 없습니다. 이 설문은 단지 여러분의 의견을 얻기 위함입니다. 설문조사의 결과는 요약된 후, 학교 시스템 개선을 위해 사용될 것입니다.</w:t>
      </w:r>
    </w:p>
    <w:p w:rsidR="00046255" w:rsidRPr="00001DCA" w:rsidRDefault="00046255" w:rsidP="00046255">
      <w:pPr>
        <w:rPr>
          <w:rFonts w:ascii="Gulim" w:eastAsia="Gulim" w:hAnsi="Gulim"/>
          <w:b/>
          <w:sz w:val="22"/>
          <w:szCs w:val="22"/>
        </w:rPr>
      </w:pPr>
    </w:p>
    <w:p w:rsidR="00046255" w:rsidRPr="00001DCA" w:rsidRDefault="00046255" w:rsidP="00046255">
      <w:pPr>
        <w:rPr>
          <w:rFonts w:ascii="Gulim" w:eastAsia="Gulim" w:hAnsi="Gulim"/>
          <w:b/>
          <w:sz w:val="22"/>
          <w:szCs w:val="22"/>
        </w:rPr>
      </w:pPr>
      <w:r w:rsidRPr="00001DCA">
        <w:rPr>
          <w:rFonts w:ascii="Gulim" w:eastAsia="Gulim" w:hAnsi="Gulim"/>
          <w:b/>
          <w:sz w:val="22"/>
          <w:szCs w:val="22"/>
        </w:rPr>
        <w:t>설문안내: 각 항목에 대하여 귀하의 의견에 가장 부합하는 답변을 고르십시오.  마지막 페이지의 공란에 귀하의 의견을 적으실 수 있습니다.</w:t>
      </w:r>
    </w:p>
    <w:p w:rsidR="00046255" w:rsidRPr="00001DCA" w:rsidRDefault="00046255" w:rsidP="00046255">
      <w:pPr>
        <w:spacing w:before="24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001DCA">
        <w:rPr>
          <w:rFonts w:ascii="Gulim" w:eastAsia="Gulim" w:hAnsi="Gulim"/>
          <w:color w:val="000000"/>
          <w:sz w:val="22"/>
          <w:szCs w:val="22"/>
        </w:rPr>
        <w:t>학교명: ____________________________________________날짜: ____________</w:t>
      </w:r>
    </w:p>
    <w:p w:rsidR="00046255" w:rsidRPr="00001DCA" w:rsidRDefault="00046255" w:rsidP="00046255">
      <w:pPr>
        <w:tabs>
          <w:tab w:val="left" w:pos="3960"/>
        </w:tabs>
        <w:spacing w:before="24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001DCA">
        <w:rPr>
          <w:rFonts w:ascii="Gulim" w:eastAsia="Gulim" w:hAnsi="Gulim"/>
          <w:color w:val="000000"/>
          <w:sz w:val="22"/>
          <w:szCs w:val="22"/>
        </w:rPr>
        <w:t>자녀수: ______</w:t>
      </w:r>
    </w:p>
    <w:p w:rsidR="00046255" w:rsidRPr="00001DCA" w:rsidRDefault="00046255" w:rsidP="00046255">
      <w:pPr>
        <w:tabs>
          <w:tab w:val="left" w:pos="3960"/>
        </w:tabs>
        <w:spacing w:before="240" w:after="24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001DCA">
        <w:rPr>
          <w:rFonts w:ascii="Gulim" w:eastAsia="Gulim" w:hAnsi="Gulim"/>
          <w:color w:val="000000"/>
          <w:sz w:val="22"/>
          <w:szCs w:val="22"/>
        </w:rPr>
        <w:t xml:space="preserve">학년: Pre–K – K – 1 – 2 – 3 – 4 – 5 – 6 – 7 – 8 – 9 – 10 – 11 – 12   </w:t>
      </w:r>
      <w:r w:rsidRPr="00001DCA">
        <w:rPr>
          <w:rFonts w:ascii="Gulim" w:eastAsia="Gulim" w:hAnsi="Gulim"/>
          <w:b/>
          <w:i/>
          <w:color w:val="57554B" w:themeColor="text2" w:themeShade="BF"/>
          <w:sz w:val="22"/>
          <w:szCs w:val="22"/>
        </w:rPr>
        <w:t>[해당 항목에 모두 동그라미 표시를 하십시오]</w:t>
      </w:r>
    </w:p>
    <w:p w:rsidR="00046255" w:rsidRPr="00001DCA" w:rsidRDefault="00E6515D" w:rsidP="00046255">
      <w:pPr>
        <w:outlineLvl w:val="0"/>
        <w:rPr>
          <w:rFonts w:ascii="Gulim" w:eastAsia="Gulim" w:hAnsi="Gulim"/>
          <w:color w:val="000000"/>
          <w:sz w:val="22"/>
          <w:szCs w:val="22"/>
        </w:rPr>
      </w:pPr>
      <w:r w:rsidRPr="00001DCA">
        <w:rPr>
          <w:rFonts w:ascii="Gulim" w:eastAsia="Gulim" w:hAnsi="Gulim"/>
          <w:color w:val="000000"/>
          <w:sz w:val="22"/>
          <w:szCs w:val="22"/>
        </w:rPr>
        <w:t>가정에서 사용하는 모든 언어: _________________________________________________</w:t>
      </w:r>
    </w:p>
    <w:p w:rsidR="00B0428B" w:rsidRPr="00CF463C" w:rsidRDefault="00B0428B" w:rsidP="00F13D09">
      <w:pPr>
        <w:pStyle w:val="Heading1"/>
        <w:spacing w:after="240"/>
        <w:rPr>
          <w:rFonts w:ascii="Gulim" w:eastAsia="Gulim" w:hAnsi="Gulim"/>
          <w:sz w:val="24"/>
          <w:szCs w:val="24"/>
        </w:rPr>
      </w:pPr>
      <w:r w:rsidRPr="00CF463C">
        <w:rPr>
          <w:rFonts w:ascii="Gulim" w:eastAsia="Gulim" w:hAnsi="Gulim"/>
          <w:sz w:val="24"/>
        </w:rPr>
        <w:t>A. 양육</w:t>
      </w:r>
    </w:p>
    <w:p w:rsidR="00046255" w:rsidRPr="00CF463C" w:rsidRDefault="00046255" w:rsidP="00046255">
      <w:pPr>
        <w:spacing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학부모의 자녀와 협업을 위한 전략 및 자녀의 학습 요구사항을 이해하는</w:t>
      </w:r>
      <w:r w:rsidR="00CF463C">
        <w:rPr>
          <w:rFonts w:ascii="Gulim" w:eastAsia="Gulim" w:hAnsi="Gulim"/>
          <w:color w:val="000000"/>
          <w:sz w:val="22"/>
          <w:lang w:val="en-US"/>
        </w:rPr>
        <w:t xml:space="preserve"> </w:t>
      </w:r>
      <w:r w:rsidRPr="00CF463C">
        <w:rPr>
          <w:rFonts w:ascii="Gulim" w:eastAsia="Gulim" w:hAnsi="Gulim"/>
          <w:color w:val="000000"/>
          <w:sz w:val="22"/>
        </w:rPr>
        <w:t xml:space="preserve">데 도움을 줄 수 있는 워크샵 및 과정이 지난해 학교에서 지원되었습니까?  </w:t>
      </w:r>
    </w:p>
    <w:p w:rsidR="00046255" w:rsidRPr="00CF463C" w:rsidRDefault="00FC5CAB" w:rsidP="00046255">
      <w:pPr>
        <w:tabs>
          <w:tab w:val="left" w:pos="2160"/>
          <w:tab w:val="left" w:pos="3330"/>
          <w:tab w:val="left" w:pos="4230"/>
          <w:tab w:val="left" w:pos="5670"/>
        </w:tabs>
        <w:spacing w:before="60"/>
        <w:ind w:left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966114517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네   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656331334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아니오   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92470760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잘 모르겠다</w:t>
      </w:r>
    </w:p>
    <w:p w:rsidR="00046255" w:rsidRPr="00CF463C" w:rsidRDefault="00046255" w:rsidP="00046255">
      <w:pPr>
        <w:spacing w:before="18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지난해 학교에서 양육 기술(예, 훈육, 자녀 개발)에 대하여 학부모에게 워크샵 및 과정을 몇 회 정도 제공하였습니까?</w:t>
      </w:r>
    </w:p>
    <w:p w:rsidR="00046255" w:rsidRPr="00CF463C" w:rsidRDefault="00FC5CAB" w:rsidP="00046255">
      <w:pPr>
        <w:tabs>
          <w:tab w:val="left" w:pos="1386"/>
          <w:tab w:val="left" w:pos="1623"/>
          <w:tab w:val="left" w:pos="2160"/>
          <w:tab w:val="left" w:pos="2944"/>
          <w:tab w:val="left" w:pos="3330"/>
          <w:tab w:val="left" w:pos="4230"/>
          <w:tab w:val="left" w:pos="5670"/>
        </w:tabs>
        <w:spacing w:before="60"/>
        <w:ind w:left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043028099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1</w:t>
      </w:r>
      <w:r w:rsidR="005F4EE7" w:rsidRPr="001D7194">
        <w:rPr>
          <w:rFonts w:ascii="Gulim" w:eastAsia="Gulim" w:hAnsi="Gulim"/>
          <w:sz w:val="22"/>
          <w:szCs w:val="22"/>
        </w:rPr>
        <w:t>회</w:t>
      </w:r>
      <w:r w:rsidR="00CF463C">
        <w:rPr>
          <w:rFonts w:ascii="Gulim" w:eastAsia="Gulim" w:hAnsi="Gulim"/>
          <w:lang w:val="en-US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34031220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2–3</w:t>
      </w:r>
      <w:r w:rsidR="005F4EE7" w:rsidRPr="001D7194">
        <w:rPr>
          <w:rFonts w:ascii="Gulim" w:eastAsia="Gulim" w:hAnsi="Gulim"/>
          <w:sz w:val="22"/>
          <w:szCs w:val="22"/>
        </w:rPr>
        <w:t>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7977753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4–5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242637266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6회 이상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280998474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잘 모르겠다</w:t>
      </w:r>
    </w:p>
    <w:p w:rsidR="00046255" w:rsidRPr="00CF463C" w:rsidRDefault="00046255" w:rsidP="00046255">
      <w:pPr>
        <w:spacing w:before="180" w:after="12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3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지난해 귀하 또는 귀하의 가정이 워크샵 및 과정에 몇 회 참여하였습니까?</w:t>
      </w:r>
    </w:p>
    <w:p w:rsidR="00046255" w:rsidRPr="00CF463C" w:rsidRDefault="00FC5CAB" w:rsidP="00046255">
      <w:pPr>
        <w:tabs>
          <w:tab w:val="left" w:pos="1386"/>
          <w:tab w:val="left" w:pos="1623"/>
          <w:tab w:val="left" w:pos="2160"/>
          <w:tab w:val="left" w:pos="2944"/>
          <w:tab w:val="left" w:pos="3330"/>
          <w:tab w:val="left" w:pos="4230"/>
          <w:tab w:val="left" w:pos="5670"/>
        </w:tabs>
        <w:spacing w:before="60"/>
        <w:ind w:left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352346967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1</w:t>
      </w:r>
      <w:r w:rsidR="005F4EE7" w:rsidRPr="001D7194">
        <w:rPr>
          <w:rFonts w:ascii="Gulim" w:eastAsia="Gulim" w:hAnsi="Gulim"/>
          <w:sz w:val="22"/>
          <w:szCs w:val="22"/>
        </w:rPr>
        <w:t>회</w:t>
      </w:r>
      <w:r w:rsidR="00CF463C">
        <w:rPr>
          <w:rFonts w:ascii="Gulim" w:eastAsia="Gulim" w:hAnsi="Gulim"/>
          <w:lang w:val="en-US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722487489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2–3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210568205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4–5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886556442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6회 이상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</w:p>
    <w:p w:rsidR="00046255" w:rsidRPr="00CF463C" w:rsidRDefault="00046255" w:rsidP="00046255">
      <w:pPr>
        <w:spacing w:before="18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4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워크샵 또는 과정에 참여한 경우, 워크샵 및 과정이 잘 준비되었으며 관심있는 내용으로 구성되었습니까?</w:t>
      </w:r>
    </w:p>
    <w:p w:rsidR="00046255" w:rsidRPr="00CF463C" w:rsidRDefault="00FC5CAB" w:rsidP="00046255">
      <w:pPr>
        <w:ind w:left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374346260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매우 그렇다</w:t>
      </w:r>
      <w:r w:rsidR="005F4EE7" w:rsidRPr="00CF463C">
        <w:rPr>
          <w:rFonts w:ascii="Gulim" w:eastAsia="Gulim" w:hAnsi="Gulim"/>
        </w:rPr>
        <w:tab/>
      </w:r>
      <w:r w:rsidR="00CF463C">
        <w:rPr>
          <w:rFonts w:ascii="Gulim" w:eastAsia="Gulim" w:hAnsi="Gulim" w:hint="eastAsia"/>
        </w:rPr>
        <w:t xml:space="preserve"> </w:t>
      </w:r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489748982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그렇다 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400793156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1D7194">
        <w:rPr>
          <w:rFonts w:ascii="Gulim" w:eastAsia="Gulim" w:hAnsi="Gulim"/>
          <w:sz w:val="22"/>
          <w:szCs w:val="22"/>
        </w:rPr>
        <w:t xml:space="preserve"> 그렇지 않다</w:t>
      </w:r>
      <w:r w:rsidR="00CF463C">
        <w:rPr>
          <w:rFonts w:ascii="Gulim" w:eastAsia="Gulim" w:hAnsi="Gulim" w:hint="eastAsia"/>
          <w:sz w:val="22"/>
          <w:szCs w:val="22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256064272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매우 </w:t>
      </w:r>
      <w:r w:rsidR="005F4EE7" w:rsidRPr="001D7194">
        <w:rPr>
          <w:rFonts w:ascii="Gulim" w:eastAsia="Gulim" w:hAnsi="Gulim"/>
          <w:sz w:val="22"/>
          <w:szCs w:val="22"/>
        </w:rPr>
        <w:t>그렇지않다</w:t>
      </w:r>
    </w:p>
    <w:p w:rsidR="00046255" w:rsidRPr="00CF463C" w:rsidRDefault="00046255" w:rsidP="00046255">
      <w:pPr>
        <w:spacing w:before="24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5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워크샵 또는 과정에 참여한 경우, 전반적으로 유용한 정보를 제공받았습니까?</w:t>
      </w:r>
    </w:p>
    <w:p w:rsidR="00046255" w:rsidRPr="00CF463C" w:rsidRDefault="00FC5CAB" w:rsidP="00046255">
      <w:pPr>
        <w:ind w:left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922359499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매우 그렇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896869451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그렇다 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718507856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그렇지 않다</w:t>
      </w:r>
      <w:r w:rsidR="00CF463C">
        <w:rPr>
          <w:rFonts w:ascii="Gulim" w:eastAsia="Gulim" w:hAnsi="Gulim" w:hint="eastAsia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44168153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매우 그렇지않다</w:t>
      </w:r>
    </w:p>
    <w:p w:rsidR="00046255" w:rsidRPr="00CF463C" w:rsidRDefault="00046255" w:rsidP="00046255">
      <w:pPr>
        <w:spacing w:before="24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6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워크샵 또는 과정이 다양한 언어로 제공되었습니까? 통역 서비스가 제공되었습니까?</w:t>
      </w:r>
    </w:p>
    <w:p w:rsidR="00046255" w:rsidRPr="00CF463C" w:rsidRDefault="00FC5CAB" w:rsidP="00046255">
      <w:pPr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690801341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아니오. 워크샵은 영어로만 진행되었습니다.</w:t>
      </w:r>
    </w:p>
    <w:p w:rsidR="00046255" w:rsidRPr="00CF463C" w:rsidRDefault="00FC5CAB" w:rsidP="00046255">
      <w:pPr>
        <w:spacing w:before="60"/>
        <w:ind w:left="2070" w:hanging="63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36333405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예. 워크샵이 다양한 언어로 제공되었습니다.  </w:t>
      </w:r>
      <w:r w:rsidR="005F4EE7"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제공된 언어를 명시하십시오: _________________.]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342289236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네. 통역 서비스가 제공되었습니다 </w:t>
      </w:r>
      <w:r w:rsidR="005F4EE7"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제공된 언어를 명시하십시오: _________________.]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524742965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6D3992" w:rsidRPr="00CF463C">
        <w:rPr>
          <w:rFonts w:ascii="Gulim" w:eastAsia="Gulim" w:hAnsi="Gulim" w:cs="Malgun Gothic"/>
          <w:color w:val="000000"/>
          <w:sz w:val="22"/>
        </w:rPr>
        <w:t>잘</w:t>
      </w:r>
      <w:r w:rsidR="006D3992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6D3992" w:rsidRPr="00CF463C">
        <w:rPr>
          <w:rFonts w:ascii="Gulim" w:eastAsia="Gulim" w:hAnsi="Gulim" w:cs="Batang" w:hint="eastAsia"/>
          <w:color w:val="000000"/>
          <w:sz w:val="22"/>
        </w:rPr>
        <w:t>모르겠</w:t>
      </w:r>
      <w:r w:rsidR="006D3992" w:rsidRPr="00CF463C">
        <w:rPr>
          <w:rFonts w:ascii="Gulim" w:eastAsia="Gulim" w:hAnsi="Gulim" w:cs="Malgun Gothic"/>
          <w:color w:val="000000"/>
          <w:sz w:val="22"/>
        </w:rPr>
        <w:t>음</w:t>
      </w:r>
    </w:p>
    <w:p w:rsidR="00046255" w:rsidRPr="00CF463C" w:rsidRDefault="00046255" w:rsidP="00E6515D">
      <w:pPr>
        <w:spacing w:before="24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7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워크샵에 참여한 적이 없다면, 이유를 설명하십시오.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햬당 사항을 모두 선택하십시오.]</w:t>
      </w:r>
    </w:p>
    <w:p w:rsidR="00046255" w:rsidRPr="00CF463C" w:rsidRDefault="00FC5CAB" w:rsidP="00046255">
      <w:pPr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675294982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충분한 정보 및 공지를 받지 못했다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775566195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워크샵이 참여하기 편리한 시간</w:t>
      </w:r>
      <w:r w:rsidR="00CF463C">
        <w:rPr>
          <w:rFonts w:ascii="Gulim" w:eastAsia="Gulim" w:hAnsi="Gulim" w:hint="eastAsia"/>
          <w:color w:val="000000"/>
          <w:sz w:val="22"/>
          <w:lang w:val="en-US"/>
        </w:rPr>
        <w:t>에</w:t>
      </w:r>
      <w:r w:rsidR="005F4EE7" w:rsidRPr="00CF463C">
        <w:rPr>
          <w:rFonts w:ascii="Gulim" w:eastAsia="Gulim" w:hAnsi="Gulim"/>
          <w:color w:val="000000"/>
          <w:sz w:val="22"/>
        </w:rPr>
        <w:t xml:space="preserve"> 열리지 않았다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455478033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어린이 보육서비스가 제공되지 않았다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509326955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제공된 워크샵 정보를 학부모들이 이해하기 어려웠다</w:t>
      </w:r>
    </w:p>
    <w:p w:rsidR="00046255" w:rsidRPr="00CF463C" w:rsidRDefault="00FC5CAB" w:rsidP="00046255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555163127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워크샵 주제에 관심이 없다</w:t>
      </w:r>
    </w:p>
    <w:p w:rsidR="00046255" w:rsidRPr="00CF463C" w:rsidRDefault="00046255" w:rsidP="00E6515D">
      <w:pPr>
        <w:spacing w:before="240" w:after="12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8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워크샵에 참여한 적이 있는 경우, 다음 진술에 </w:t>
      </w:r>
      <w:r w:rsidR="006D3992" w:rsidRPr="00CF463C">
        <w:rPr>
          <w:rFonts w:ascii="Gulim" w:eastAsia="Gulim" w:hAnsi="Gulim"/>
          <w:color w:val="000000"/>
          <w:sz w:val="22"/>
        </w:rPr>
        <w:t>관</w:t>
      </w:r>
      <w:r w:rsidR="006D3992" w:rsidRPr="00CF463C">
        <w:rPr>
          <w:rFonts w:ascii="Gulim" w:eastAsia="Gulim" w:hAnsi="Gulim" w:cs="Batang" w:hint="eastAsia"/>
          <w:color w:val="000000"/>
          <w:sz w:val="22"/>
        </w:rPr>
        <w:t>하</w:t>
      </w:r>
      <w:r w:rsidR="006D3992" w:rsidRPr="00CF463C">
        <w:rPr>
          <w:rFonts w:ascii="Gulim" w:eastAsia="Gulim" w:hAnsi="Gulim" w:cs="Malgun Gothic"/>
          <w:color w:val="000000"/>
          <w:sz w:val="22"/>
        </w:rPr>
        <w:t>여</w:t>
      </w:r>
      <w:r w:rsidRPr="00CF463C">
        <w:rPr>
          <w:rFonts w:ascii="Gulim" w:eastAsia="Gulim" w:hAnsi="Gulim"/>
          <w:color w:val="000000"/>
          <w:sz w:val="22"/>
        </w:rPr>
        <w:t xml:space="preserve"> 동의하는 정도를 우측 박스에 표시하십시오.  </w:t>
      </w:r>
    </w:p>
    <w:tbl>
      <w:tblPr>
        <w:tblW w:w="8910" w:type="dxa"/>
        <w:tblInd w:w="810" w:type="dxa"/>
        <w:tblLayout w:type="fixed"/>
        <w:tblLook w:val="00A0" w:firstRow="1" w:lastRow="0" w:firstColumn="1" w:lastColumn="0" w:noHBand="0" w:noVBand="0"/>
      </w:tblPr>
      <w:tblGrid>
        <w:gridCol w:w="4500"/>
        <w:gridCol w:w="990"/>
        <w:gridCol w:w="990"/>
        <w:gridCol w:w="1260"/>
        <w:gridCol w:w="1170"/>
      </w:tblGrid>
      <w:tr w:rsidR="006D3992" w:rsidRPr="00CF463C" w:rsidTr="006D3992">
        <w:trPr>
          <w:trHeight w:val="349"/>
        </w:trPr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992" w:rsidRPr="00CF463C" w:rsidRDefault="006D3992" w:rsidP="006D3992">
            <w:pPr>
              <w:tabs>
                <w:tab w:val="left" w:pos="-29"/>
                <w:tab w:val="decimal" w:pos="0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매우 동의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992" w:rsidRPr="00CF463C" w:rsidRDefault="006D3992" w:rsidP="006D3992">
            <w:pPr>
              <w:tabs>
                <w:tab w:val="left" w:pos="-29"/>
                <w:tab w:val="decimal" w:pos="0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동의함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992" w:rsidRPr="00CF463C" w:rsidRDefault="006D3992" w:rsidP="006D3992">
            <w:pPr>
              <w:tabs>
                <w:tab w:val="left" w:pos="-29"/>
                <w:tab w:val="decimal" w:pos="0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동의하지 않음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3992" w:rsidRPr="00CF463C" w:rsidRDefault="006D3992" w:rsidP="006D3992">
            <w:pPr>
              <w:tabs>
                <w:tab w:val="left" w:pos="-29"/>
                <w:tab w:val="decimal" w:pos="0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매우 동의하지 않음</w:t>
            </w:r>
          </w:p>
        </w:tc>
      </w:tr>
      <w:tr w:rsidR="006D3992" w:rsidRPr="00CF463C" w:rsidTr="006D3992">
        <w:trPr>
          <w:trHeight w:val="472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left" w:pos="0"/>
                <w:tab w:val="left" w:pos="72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워크샵을 통해 자녀가 무엇을 필요로 하는지 더 잘 이해할 수 있게 되었다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6D3992" w:rsidRPr="00CF463C" w:rsidTr="006D3992">
        <w:trPr>
          <w:trHeight w:val="463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left" w:pos="0"/>
                <w:tab w:val="left" w:pos="72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워크샵에서 제공된 기법을 사용하고 있다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6D3992" w:rsidRPr="00CF463C" w:rsidTr="006D3992">
        <w:trPr>
          <w:trHeight w:val="889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left" w:pos="0"/>
                <w:tab w:val="left" w:pos="72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워크샵에서 제안된 기법을 사용한 결과, 자녀의 능력 및/또는 행동이 향상되었다고 생각한다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3992" w:rsidRPr="00CF463C" w:rsidRDefault="006D3992" w:rsidP="006D3992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046255" w:rsidRPr="00CF463C" w:rsidRDefault="00046255" w:rsidP="00046255">
      <w:pPr>
        <w:spacing w:before="240" w:after="120"/>
        <w:ind w:left="720" w:hanging="360"/>
        <w:rPr>
          <w:rFonts w:ascii="Gulim" w:eastAsia="Gulim" w:hAnsi="Gulim"/>
          <w:color w:val="000000"/>
          <w:sz w:val="22"/>
          <w:szCs w:val="22"/>
        </w:rPr>
      </w:pPr>
    </w:p>
    <w:p w:rsidR="00046255" w:rsidRPr="00CF463C" w:rsidRDefault="00046255" w:rsidP="00F13D09">
      <w:pPr>
        <w:spacing w:before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9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학교에서 귀하 또는 귀하의 가정에게 다음 정보를 얼마나 제공하였습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 xml:space="preserve">[우측의 지표를 사용하여 아래 </w:t>
      </w:r>
      <w:r w:rsidR="006D3992" w:rsidRPr="00CF463C">
        <w:rPr>
          <w:rFonts w:ascii="Gulim" w:eastAsia="Gulim" w:hAnsi="Gulim"/>
          <w:b/>
          <w:i/>
          <w:color w:val="57554B" w:themeColor="text2" w:themeShade="BF"/>
          <w:sz w:val="22"/>
        </w:rPr>
        <w:t xml:space="preserve">정보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주제에 답하십시오.]</w:t>
      </w:r>
    </w:p>
    <w:tbl>
      <w:tblPr>
        <w:tblW w:w="0" w:type="auto"/>
        <w:tblInd w:w="810" w:type="dxa"/>
        <w:tblLayout w:type="fixed"/>
        <w:tblLook w:val="00A0" w:firstRow="1" w:lastRow="0" w:firstColumn="1" w:lastColumn="0" w:noHBand="0" w:noVBand="0"/>
      </w:tblPr>
      <w:tblGrid>
        <w:gridCol w:w="4488"/>
        <w:gridCol w:w="1002"/>
        <w:gridCol w:w="1290"/>
        <w:gridCol w:w="1146"/>
        <w:gridCol w:w="1147"/>
      </w:tblGrid>
      <w:tr w:rsidR="00046255" w:rsidRPr="00CF463C" w:rsidTr="006D092F">
        <w:trPr>
          <w:trHeight w:val="302"/>
        </w:trPr>
        <w:tc>
          <w:tcPr>
            <w:tcW w:w="4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많이 제공됨</w:t>
            </w: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84786D" w:rsidP="006D092F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약간 제공됨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적게 제공됨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전혀 제공되지 않음</w:t>
            </w:r>
          </w:p>
        </w:tc>
      </w:tr>
      <w:tr w:rsidR="00046255" w:rsidRPr="00CF463C" w:rsidTr="006D092F">
        <w:trPr>
          <w:trHeight w:val="302"/>
        </w:trPr>
        <w:tc>
          <w:tcPr>
            <w:tcW w:w="4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left" w:pos="-18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동 발달 및 보육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302"/>
        </w:trPr>
        <w:tc>
          <w:tcPr>
            <w:tcW w:w="4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left" w:pos="-18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가정학습 지원 방법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84786D">
        <w:trPr>
          <w:trHeight w:val="377"/>
        </w:trPr>
        <w:tc>
          <w:tcPr>
            <w:tcW w:w="4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left" w:pos="-18"/>
                <w:tab w:val="decimal" w:pos="253"/>
              </w:tabs>
              <w:spacing w:before="60" w:line="280" w:lineRule="atLeast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훈육 기술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6D092F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046255" w:rsidRPr="00CF463C" w:rsidRDefault="00046255" w:rsidP="00CF4B60">
      <w:pPr>
        <w:pStyle w:val="Heading1"/>
        <w:rPr>
          <w:rFonts w:ascii="Gulim" w:eastAsia="Gulim" w:hAnsi="Gulim"/>
          <w:sz w:val="24"/>
          <w:szCs w:val="24"/>
        </w:rPr>
      </w:pPr>
      <w:r w:rsidRPr="00CF463C">
        <w:rPr>
          <w:rFonts w:ascii="Gulim" w:eastAsia="Gulim" w:hAnsi="Gulim"/>
          <w:sz w:val="24"/>
        </w:rPr>
        <w:t>B. 소통</w:t>
      </w:r>
    </w:p>
    <w:p w:rsidR="00046255" w:rsidRPr="00CF463C" w:rsidRDefault="00046255" w:rsidP="00F13D09">
      <w:pPr>
        <w:spacing w:line="264" w:lineRule="auto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자녀의 학교를 방문할 때에 대하여 답변해 주십시오.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우측의 지표를 사용하여 아래 질문에 답해주세요.]</w:t>
      </w:r>
    </w:p>
    <w:tbl>
      <w:tblPr>
        <w:tblW w:w="0" w:type="auto"/>
        <w:tblInd w:w="900" w:type="dxa"/>
        <w:tblLayout w:type="fixed"/>
        <w:tblLook w:val="00A0" w:firstRow="1" w:lastRow="0" w:firstColumn="1" w:lastColumn="0" w:noHBand="0" w:noVBand="0"/>
      </w:tblPr>
      <w:tblGrid>
        <w:gridCol w:w="4410"/>
        <w:gridCol w:w="990"/>
        <w:gridCol w:w="1260"/>
        <w:gridCol w:w="1170"/>
      </w:tblGrid>
      <w:tr w:rsidR="00046255" w:rsidRPr="00CF463C" w:rsidTr="006D092F">
        <w:trPr>
          <w:trHeight w:val="523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예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어느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 xml:space="preserve"> 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정도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니오</w:t>
            </w:r>
          </w:p>
        </w:tc>
      </w:tr>
      <w:tr w:rsidR="00046255" w:rsidRPr="00CF463C" w:rsidTr="006D092F">
        <w:trPr>
          <w:trHeight w:val="34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안내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 xml:space="preserve"> 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직원이 친절하고 도움이 됩니까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34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교사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와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이야기하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는 것이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쉽습니까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34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CF463C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교장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과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이야기하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는 것이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쉽습니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까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9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CF463C">
            <w:pPr>
              <w:spacing w:before="120" w:after="60" w:line="264" w:lineRule="auto"/>
              <w:ind w:hanging="18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귀하와 인종 및 문화가 다른 부모와 대화하는 것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이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편안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합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니까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046255" w:rsidRPr="00CF463C" w:rsidRDefault="00046255" w:rsidP="00046255">
      <w:pPr>
        <w:spacing w:before="120" w:after="60" w:line="264" w:lineRule="auto"/>
        <w:ind w:left="360" w:hanging="360"/>
        <w:rPr>
          <w:rFonts w:ascii="Gulim" w:eastAsia="Gulim" w:hAnsi="Gulim"/>
          <w:color w:val="000000"/>
          <w:sz w:val="22"/>
          <w:szCs w:val="22"/>
        </w:rPr>
      </w:pPr>
    </w:p>
    <w:p w:rsidR="00046255" w:rsidRPr="00CF463C" w:rsidRDefault="0084786D" w:rsidP="00C006C5">
      <w:pPr>
        <w:spacing w:before="24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성적표 및 뉴스레터와 같</w:t>
      </w:r>
      <w:r w:rsidR="00CF463C">
        <w:rPr>
          <w:rFonts w:ascii="Gulim" w:eastAsia="Gulim" w:hAnsi="Gulim" w:hint="eastAsia"/>
          <w:color w:val="000000"/>
          <w:sz w:val="22"/>
        </w:rPr>
        <w:t>이</w:t>
      </w:r>
      <w:r w:rsidRPr="00CF463C">
        <w:rPr>
          <w:rFonts w:ascii="Gulim" w:eastAsia="Gulim" w:hAnsi="Gulim"/>
          <w:color w:val="000000"/>
          <w:sz w:val="22"/>
        </w:rPr>
        <w:t xml:space="preserve"> 학교에서 제공되는 문서가 귀하가 사용하는 언어로 제공되고 있습니까? 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74925847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</w:t>
      </w:r>
      <w:r w:rsidRPr="00CF463C">
        <w:rPr>
          <w:rFonts w:ascii="Gulim" w:eastAsia="Gulim" w:hAnsi="Gulim"/>
        </w:rPr>
        <w:t>네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380978277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아니오</w:t>
      </w:r>
    </w:p>
    <w:p w:rsidR="00046255" w:rsidRPr="00CF463C" w:rsidRDefault="00046255" w:rsidP="00C006C5">
      <w:pPr>
        <w:spacing w:before="240" w:after="60" w:line="264" w:lineRule="auto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3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이해하기 쉽도록 작성되었습니까?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2139794256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</w:t>
      </w:r>
      <w:r w:rsidRPr="001D7194">
        <w:rPr>
          <w:rFonts w:ascii="Gulim" w:eastAsia="Gulim" w:hAnsi="Gulim"/>
          <w:sz w:val="22"/>
          <w:szCs w:val="22"/>
        </w:rPr>
        <w:t>네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058053121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아니오</w:t>
      </w:r>
    </w:p>
    <w:p w:rsidR="00046255" w:rsidRPr="00CF463C" w:rsidRDefault="00046255" w:rsidP="00C006C5">
      <w:pPr>
        <w:spacing w:before="240" w:after="60" w:line="264" w:lineRule="auto"/>
        <w:ind w:left="360" w:hanging="360"/>
        <w:rPr>
          <w:rFonts w:ascii="Gulim" w:eastAsia="Gulim" w:hAnsi="Gulim"/>
          <w:b/>
          <w:i/>
          <w:color w:val="57554B" w:themeColor="text2" w:themeShade="BF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4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귀하 및/또는 귀하의 가족과 소통하</w:t>
      </w:r>
      <w:r w:rsidR="00CF463C">
        <w:rPr>
          <w:rFonts w:ascii="Gulim" w:eastAsia="Gulim" w:hAnsi="Gulim" w:hint="eastAsia"/>
          <w:color w:val="000000"/>
          <w:sz w:val="22"/>
        </w:rPr>
        <w:t>는 데 있어 가장 좋은</w:t>
      </w:r>
      <w:r w:rsidRPr="00CF463C">
        <w:rPr>
          <w:rFonts w:ascii="Gulim" w:eastAsia="Gulim" w:hAnsi="Gulim"/>
          <w:color w:val="000000"/>
          <w:sz w:val="22"/>
        </w:rPr>
        <w:t xml:space="preserve"> 방식은 무엇입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원하시는 두</w:t>
      </w:r>
      <w:r w:rsidR="00CF463C">
        <w:rPr>
          <w:rFonts w:ascii="Gulim" w:eastAsia="Gulim" w:hAnsi="Gulim" w:hint="eastAsia"/>
          <w:b/>
          <w:i/>
          <w:color w:val="57554B" w:themeColor="text2" w:themeShade="BF"/>
          <w:sz w:val="22"/>
        </w:rPr>
        <w:t xml:space="preserve">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가지 방식을 체크하십시오.]</w:t>
      </w:r>
    </w:p>
    <w:p w:rsidR="00221DD9" w:rsidRPr="00CF463C" w:rsidRDefault="00FC5CAB" w:rsidP="00C006C5">
      <w:pPr>
        <w:spacing w:line="264" w:lineRule="auto"/>
        <w:ind w:left="810" w:hanging="36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38803118"/>
        </w:sdtPr>
        <w:sdtEndPr/>
        <w:sdtContent>
          <w:r w:rsidR="00C006C5" w:rsidRPr="00CF463C">
            <w:rPr>
              <w:rFonts w:ascii="Gulim" w:eastAsia="MS Gothic" w:hAnsi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CF463C">
        <w:rPr>
          <w:rFonts w:ascii="Gulim" w:eastAsia="Gulim" w:hAnsi="Gulim"/>
        </w:rPr>
        <w:t>학교 통지서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739596129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자녀의 교사 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37929061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PTA 뉴스레터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336986096"/>
        </w:sdtPr>
        <w:sdtEndPr/>
        <w:sdtContent>
          <w:r w:rsidR="00221DD9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(문화권에 상관없는) 학부모 대표</w:t>
      </w:r>
    </w:p>
    <w:p w:rsidR="00046255" w:rsidRPr="00CF463C" w:rsidRDefault="00FC5CAB" w:rsidP="00C006C5">
      <w:pPr>
        <w:spacing w:line="264" w:lineRule="auto"/>
        <w:ind w:left="810" w:hanging="36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436682256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학부모 연락 담당자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804116042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상담관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860957985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(귀하 문화권의) 학부모 대표</w:t>
      </w:r>
    </w:p>
    <w:p w:rsidR="00046255" w:rsidRPr="00CF463C" w:rsidRDefault="0084786D" w:rsidP="00C006C5">
      <w:pPr>
        <w:tabs>
          <w:tab w:val="left" w:pos="360"/>
        </w:tabs>
        <w:spacing w:before="240" w:after="60" w:line="264" w:lineRule="auto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5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지난해동안 학부모-교사 회의에 몇 회 참석하셨습니까?</w:t>
      </w:r>
      <w:r w:rsidR="006D3992" w:rsidRPr="00CF463C">
        <w:rPr>
          <w:rFonts w:ascii="Gulim" w:eastAsia="Gulim" w:hAnsi="Gulim" w:hint="eastAsia"/>
        </w:rPr>
        <w:t xml:space="preserve"> </w:t>
      </w:r>
      <w:r w:rsidRPr="00CF463C">
        <w:rPr>
          <w:rFonts w:ascii="Gulim" w:eastAsia="Gulim" w:hAnsi="Gulim"/>
          <w:color w:val="000000"/>
          <w:sz w:val="22"/>
        </w:rPr>
        <w:t xml:space="preserve">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91145220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참여하지 않음      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419308559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1회       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729991384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2회 이상</w:t>
      </w:r>
    </w:p>
    <w:p w:rsidR="00046255" w:rsidRPr="00CF463C" w:rsidRDefault="00046255" w:rsidP="00C006C5">
      <w:pPr>
        <w:spacing w:before="240" w:after="60"/>
        <w:ind w:left="36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6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다음 사항에 대하여 충분한 정보를 제공받았습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우측의 지표를 사용하여 아래 질문에 답해주세요.]</w:t>
      </w:r>
    </w:p>
    <w:tbl>
      <w:tblPr>
        <w:tblW w:w="0" w:type="auto"/>
        <w:tblInd w:w="900" w:type="dxa"/>
        <w:tblLayout w:type="fixed"/>
        <w:tblLook w:val="00A0" w:firstRow="1" w:lastRow="0" w:firstColumn="1" w:lastColumn="0" w:noHBand="0" w:noVBand="0"/>
      </w:tblPr>
      <w:tblGrid>
        <w:gridCol w:w="4410"/>
        <w:gridCol w:w="990"/>
        <w:gridCol w:w="1260"/>
        <w:gridCol w:w="1170"/>
      </w:tblGrid>
      <w:tr w:rsidR="00046255" w:rsidRPr="00CF463C" w:rsidTr="006D092F">
        <w:trPr>
          <w:trHeight w:val="298"/>
        </w:trPr>
        <w:tc>
          <w:tcPr>
            <w:tcW w:w="44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예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6D3992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="Batang" w:hint="eastAsia"/>
                <w:b/>
                <w:color w:val="000000"/>
                <w:sz w:val="22"/>
              </w:rPr>
              <w:t>어느</w:t>
            </w:r>
            <w:r w:rsidR="00CF463C">
              <w:rPr>
                <w:rFonts w:ascii="Gulim" w:eastAsia="Gulim" w:hAnsi="Gulim" w:cs="Batang" w:hint="eastAsia"/>
                <w:b/>
                <w:color w:val="000000"/>
                <w:sz w:val="22"/>
              </w:rPr>
              <w:t xml:space="preserve"> </w:t>
            </w:r>
            <w:r w:rsidRPr="00CF463C">
              <w:rPr>
                <w:rFonts w:ascii="Gulim" w:eastAsia="Gulim" w:hAnsi="Gulim" w:cs="Batang" w:hint="eastAsia"/>
                <w:b/>
                <w:color w:val="000000"/>
                <w:sz w:val="22"/>
              </w:rPr>
              <w:t>정도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</w:t>
            </w:r>
            <w:r w:rsidR="0084786D" w:rsidRPr="00CF463C">
              <w:rPr>
                <w:rFonts w:ascii="Gulim" w:eastAsia="Gulim" w:hAnsi="Gulim"/>
                <w:b/>
                <w:color w:val="000000"/>
                <w:sz w:val="22"/>
              </w:rPr>
              <w:t>제공됨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84786D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니오</w:t>
            </w: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제</w:t>
            </w:r>
            <w:r w:rsidR="006D3992" w:rsidRPr="00CF463C">
              <w:rPr>
                <w:rFonts w:ascii="Gulim" w:eastAsia="Gulim" w:hAnsi="Gulim" w:hint="eastAsia"/>
                <w:b/>
                <w:color w:val="000000"/>
                <w:sz w:val="22"/>
              </w:rPr>
              <w:t xml:space="preserve"> 2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언어로서의 영어(English-as-a-second language) 프로그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특수 교육 프로그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CF463C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>
              <w:rPr>
                <w:rFonts w:ascii="Gulim" w:eastAsia="Gulim" w:hAnsi="Gulim" w:hint="eastAsia"/>
                <w:b/>
                <w:color w:val="000000"/>
                <w:sz w:val="22"/>
              </w:rPr>
              <w:t xml:space="preserve">영재 및 </w:t>
            </w:r>
            <w:r w:rsidR="00046255" w:rsidRPr="00CF463C">
              <w:rPr>
                <w:rFonts w:ascii="Gulim" w:eastAsia="Gulim" w:hAnsi="Gulim"/>
                <w:b/>
                <w:color w:val="000000"/>
                <w:sz w:val="22"/>
              </w:rPr>
              <w:t>특기자 프로그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이중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 xml:space="preserve"> 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언어 교육 프로그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타이틀 I(Title I) 프로그램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9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이민자 교육 프로그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8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성적표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8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표준</w:t>
            </w:r>
            <w:r w:rsidR="00CF463C">
              <w:rPr>
                <w:rFonts w:ascii="Gulim" w:eastAsia="Gulim" w:hAnsi="Gulim" w:hint="eastAsia"/>
                <w:b/>
                <w:color w:val="000000"/>
                <w:sz w:val="22"/>
              </w:rPr>
              <w:t>화된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검사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046255" w:rsidRPr="00CF463C" w:rsidRDefault="00046255" w:rsidP="00C006C5">
      <w:pPr>
        <w:spacing w:before="240" w:after="240" w:line="264" w:lineRule="auto"/>
        <w:ind w:left="54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 xml:space="preserve">7. 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자녀의 학업성과에 대하여 </w:t>
      </w:r>
      <w:r w:rsidR="006D3992" w:rsidRPr="00CF463C">
        <w:rPr>
          <w:rFonts w:ascii="Gulim" w:eastAsia="Gulim" w:hAnsi="Gulim" w:cs="Batang" w:hint="eastAsia"/>
          <w:color w:val="000000"/>
          <w:sz w:val="22"/>
        </w:rPr>
        <w:t>얼마나</w:t>
      </w:r>
      <w:r w:rsidR="006D3992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6D3992" w:rsidRPr="00CF463C">
        <w:rPr>
          <w:rFonts w:ascii="Gulim" w:eastAsia="Gulim" w:hAnsi="Gulim" w:cs="Batang" w:hint="eastAsia"/>
          <w:color w:val="000000"/>
          <w:sz w:val="22"/>
        </w:rPr>
        <w:t>자주</w:t>
      </w:r>
      <w:r w:rsidRPr="00CF463C">
        <w:rPr>
          <w:rFonts w:ascii="Gulim" w:eastAsia="Gulim" w:hAnsi="Gulim"/>
          <w:color w:val="000000"/>
          <w:sz w:val="22"/>
        </w:rPr>
        <w:t xml:space="preserve"> 교사와 소통하고 있습니까?</w:t>
      </w:r>
    </w:p>
    <w:p w:rsidR="00046255" w:rsidRPr="00CF463C" w:rsidRDefault="00FC5CAB" w:rsidP="00C006C5">
      <w:pPr>
        <w:spacing w:after="240" w:line="264" w:lineRule="auto"/>
        <w:ind w:left="810" w:firstLine="18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266452521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color w:val="000000"/>
          <w:sz w:val="22"/>
        </w:rPr>
        <w:t>자주 소통한다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004975278"/>
        </w:sdtPr>
        <w:sdtEndPr/>
        <w:sdtContent>
          <w:r w:rsidR="00046255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가끔 소통한다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488640463"/>
        </w:sdtPr>
        <w:sdtEndPr/>
        <w:sdtContent>
          <w:r w:rsidR="00B70D15" w:rsidRPr="00CF463C">
            <w:rPr>
              <w:rFonts w:ascii="Gulim" w:eastAsia="MS Gothic" w:hAnsi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전혀 소통하지 않는다</w:t>
      </w:r>
    </w:p>
    <w:p w:rsidR="00046255" w:rsidRPr="00CF463C" w:rsidRDefault="00046255" w:rsidP="00C006C5">
      <w:pPr>
        <w:spacing w:before="120" w:after="240" w:line="264" w:lineRule="auto"/>
        <w:ind w:left="54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8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성적표의 평점에 대해 충분</w:t>
      </w:r>
      <w:r w:rsidR="00CF463C">
        <w:rPr>
          <w:rFonts w:ascii="Gulim" w:eastAsia="Gulim" w:hAnsi="Gulim" w:hint="eastAsia"/>
          <w:color w:val="000000"/>
          <w:sz w:val="22"/>
        </w:rPr>
        <w:t>한</w:t>
      </w:r>
      <w:r w:rsidRPr="00CF463C">
        <w:rPr>
          <w:rFonts w:ascii="Gulim" w:eastAsia="Gulim" w:hAnsi="Gulim"/>
          <w:color w:val="000000"/>
          <w:sz w:val="22"/>
        </w:rPr>
        <w:t xml:space="preserve"> 설명이 제공되었습니까? 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711888381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</w:t>
      </w:r>
      <w:r w:rsidRPr="001D7194">
        <w:rPr>
          <w:rFonts w:ascii="Gulim" w:eastAsia="Gulim" w:hAnsi="Gulim"/>
          <w:sz w:val="22"/>
          <w:szCs w:val="22"/>
        </w:rPr>
        <w:t>예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2049490533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어느정도 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956161110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아니오</w:t>
      </w:r>
    </w:p>
    <w:p w:rsidR="00046255" w:rsidRPr="00CF463C" w:rsidRDefault="00046255" w:rsidP="00C006C5">
      <w:pPr>
        <w:spacing w:before="120" w:after="240" w:line="264" w:lineRule="auto"/>
        <w:ind w:left="54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9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표준</w:t>
      </w:r>
      <w:r w:rsidR="00CF463C">
        <w:rPr>
          <w:rFonts w:ascii="Gulim" w:eastAsia="Gulim" w:hAnsi="Gulim" w:hint="eastAsia"/>
          <w:color w:val="000000"/>
          <w:sz w:val="22"/>
        </w:rPr>
        <w:t xml:space="preserve">화된 </w:t>
      </w:r>
      <w:r w:rsidRPr="00CF463C">
        <w:rPr>
          <w:rFonts w:ascii="Gulim" w:eastAsia="Gulim" w:hAnsi="Gulim"/>
          <w:color w:val="000000"/>
          <w:sz w:val="22"/>
        </w:rPr>
        <w:t>검사에 대해 충분</w:t>
      </w:r>
      <w:r w:rsidR="00CF463C">
        <w:rPr>
          <w:rFonts w:ascii="Gulim" w:eastAsia="Gulim" w:hAnsi="Gulim" w:hint="eastAsia"/>
          <w:color w:val="000000"/>
          <w:sz w:val="22"/>
        </w:rPr>
        <w:t>한</w:t>
      </w:r>
      <w:r w:rsidRPr="00CF463C">
        <w:rPr>
          <w:rFonts w:ascii="Gulim" w:eastAsia="Gulim" w:hAnsi="Gulim"/>
          <w:color w:val="000000"/>
          <w:sz w:val="22"/>
        </w:rPr>
        <w:t xml:space="preserve"> 설명이 제공되었습니까?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658854203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</w:t>
      </w:r>
      <w:r w:rsidRPr="001D7194">
        <w:rPr>
          <w:rFonts w:ascii="Gulim" w:eastAsia="Gulim" w:hAnsi="Gulim"/>
          <w:sz w:val="22"/>
          <w:szCs w:val="22"/>
        </w:rPr>
        <w:t>예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980042679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어느정도 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572934339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/>
          <w:color w:val="000000"/>
          <w:sz w:val="22"/>
        </w:rPr>
        <w:t xml:space="preserve"> 아니오</w:t>
      </w:r>
    </w:p>
    <w:p w:rsidR="00046255" w:rsidRPr="00CF463C" w:rsidRDefault="00046255" w:rsidP="001E046C">
      <w:pPr>
        <w:spacing w:line="264" w:lineRule="auto"/>
        <w:ind w:left="540" w:hanging="36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10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다음의 경우 필요에 따라 학교에서 통역 서비스가 제공되고 있습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우측의 지표를 사용하여 아래 정보의 주제에 답하십시오.]</w:t>
      </w:r>
    </w:p>
    <w:tbl>
      <w:tblPr>
        <w:tblW w:w="0" w:type="auto"/>
        <w:tblInd w:w="900" w:type="dxa"/>
        <w:tblLayout w:type="fixed"/>
        <w:tblLook w:val="00A0" w:firstRow="1" w:lastRow="0" w:firstColumn="1" w:lastColumn="0" w:noHBand="0" w:noVBand="0"/>
      </w:tblPr>
      <w:tblGrid>
        <w:gridCol w:w="4410"/>
        <w:gridCol w:w="990"/>
        <w:gridCol w:w="1260"/>
        <w:gridCol w:w="1170"/>
      </w:tblGrid>
      <w:tr w:rsidR="00046255" w:rsidRPr="00CF463C" w:rsidTr="006D092F">
        <w:trPr>
          <w:trHeight w:val="388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예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니오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6255" w:rsidRPr="00CF463C" w:rsidRDefault="00046255" w:rsidP="006D092F">
            <w:pPr>
              <w:spacing w:before="120" w:after="60" w:line="264" w:lineRule="auto"/>
              <w:ind w:left="360" w:hanging="36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모르겠음</w:t>
            </w:r>
          </w:p>
        </w:tc>
      </w:tr>
      <w:tr w:rsidR="00046255" w:rsidRPr="00CF463C" w:rsidTr="006D092F">
        <w:trPr>
          <w:trHeight w:val="282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학부모 회의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82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개인 면담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046255" w:rsidRPr="00CF463C" w:rsidTr="006D092F">
        <w:trPr>
          <w:trHeight w:val="282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학부모가 요청할 경우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255" w:rsidRPr="00CF463C" w:rsidRDefault="00046255" w:rsidP="00046255">
            <w:pPr>
              <w:spacing w:before="120" w:after="60" w:line="264" w:lineRule="auto"/>
              <w:ind w:left="360" w:hanging="360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B0428B" w:rsidRPr="00CF463C" w:rsidRDefault="00B0428B" w:rsidP="0069432B">
      <w:pPr>
        <w:pStyle w:val="Heading1"/>
        <w:rPr>
          <w:rFonts w:ascii="Gulim" w:eastAsia="Gulim" w:hAnsi="Gulim"/>
          <w:sz w:val="24"/>
          <w:szCs w:val="24"/>
        </w:rPr>
      </w:pPr>
      <w:r w:rsidRPr="00CF463C">
        <w:rPr>
          <w:rFonts w:ascii="Gulim" w:eastAsia="Gulim" w:hAnsi="Gulim"/>
          <w:sz w:val="24"/>
        </w:rPr>
        <w:t>C. 자원봉사</w:t>
      </w:r>
    </w:p>
    <w:p w:rsidR="0069432B" w:rsidRPr="00CF463C" w:rsidRDefault="006D092F" w:rsidP="001E046C">
      <w:pPr>
        <w:spacing w:before="10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학교 자원봉사에 대해 귀하에게 관심, 재능 및 참여 여부를 질문한 적이 있습니까?</w:t>
      </w:r>
    </w:p>
    <w:p w:rsidR="0069432B" w:rsidRPr="00CF463C" w:rsidRDefault="00FC5CAB" w:rsidP="001E046C">
      <w:pPr>
        <w:spacing w:before="60"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213181353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377446442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오</w:t>
      </w:r>
    </w:p>
    <w:p w:rsidR="0069432B" w:rsidRPr="00CF463C" w:rsidRDefault="0069432B" w:rsidP="001E046C">
      <w:pPr>
        <w:spacing w:after="12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지난해 학교에서 자원봉사를 한 적이 있습니까?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47072749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r w:rsidRPr="001D7194">
        <w:rPr>
          <w:rFonts w:ascii="Gulim" w:eastAsia="Gulim" w:hAnsi="Gulim"/>
          <w:sz w:val="22"/>
          <w:szCs w:val="22"/>
        </w:rPr>
        <w:t>네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931702260"/>
        </w:sdtPr>
        <w:sdtEndPr/>
        <w:sdtContent>
          <w:r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 w:cstheme="minorBidi"/>
          <w:color w:val="000000"/>
          <w:sz w:val="22"/>
        </w:rPr>
        <w:t xml:space="preserve"> 아니오</w:t>
      </w:r>
    </w:p>
    <w:p w:rsidR="006D092F" w:rsidRPr="00CF463C" w:rsidRDefault="006D092F" w:rsidP="0069432B">
      <w:pPr>
        <w:spacing w:before="240" w:after="120" w:line="276" w:lineRule="auto"/>
        <w:ind w:left="270"/>
        <w:rPr>
          <w:rFonts w:ascii="Gulim" w:eastAsia="Gulim" w:hAnsi="Gulim" w:cstheme="minorBidi"/>
          <w:color w:val="000000"/>
          <w:sz w:val="22"/>
          <w:szCs w:val="22"/>
        </w:rPr>
      </w:pPr>
    </w:p>
    <w:p w:rsidR="0069432B" w:rsidRPr="00CF463C" w:rsidRDefault="0069432B" w:rsidP="001E046C">
      <w:pPr>
        <w:spacing w:line="276" w:lineRule="auto"/>
        <w:ind w:left="540" w:hanging="27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3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 xml:space="preserve">자원봉사를 했다면 어떤 활동이었으며 얼마나 자주 자원봉사를 했는지 표시하십시오. </w:t>
      </w:r>
      <w:r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우측의 지표를 사용하여 아래 정보의 주제에 답하십시오.]</w:t>
      </w:r>
    </w:p>
    <w:tbl>
      <w:tblPr>
        <w:tblW w:w="0" w:type="auto"/>
        <w:tblInd w:w="900" w:type="dxa"/>
        <w:tblLayout w:type="fixed"/>
        <w:tblLook w:val="00A0" w:firstRow="1" w:lastRow="0" w:firstColumn="1" w:lastColumn="0" w:noHBand="0" w:noVBand="0"/>
      </w:tblPr>
      <w:tblGrid>
        <w:gridCol w:w="4410"/>
        <w:gridCol w:w="990"/>
        <w:gridCol w:w="1260"/>
        <w:gridCol w:w="1170"/>
        <w:gridCol w:w="1082"/>
      </w:tblGrid>
      <w:tr w:rsidR="0069432B" w:rsidRPr="00CF463C" w:rsidTr="006D092F">
        <w:trPr>
          <w:trHeight w:val="451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전혀 없음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1회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2~3회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3회 이상</w:t>
            </w:r>
          </w:p>
        </w:tc>
      </w:tr>
      <w:tr w:rsidR="0069432B" w:rsidRPr="00CF463C" w:rsidTr="006D092F">
        <w:trPr>
          <w:trHeight w:val="329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6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여행 및 파티 도우미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69432B" w:rsidRPr="00CF463C" w:rsidTr="006D092F">
        <w:trPr>
          <w:trHeight w:val="329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6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귀하 문화권의 음식, 이야기 및 전통을 공유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69432B" w:rsidRPr="00CF463C" w:rsidTr="006D092F">
        <w:trPr>
          <w:trHeight w:val="61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6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수업 보조(예, 개인교습, 답안지 채점 등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69432B" w:rsidRPr="00CF463C" w:rsidTr="006D092F">
        <w:trPr>
          <w:trHeight w:val="329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6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클럽 및/또는 기타 활동 진행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69432B" w:rsidRPr="00CF463C" w:rsidTr="006D092F">
        <w:trPr>
          <w:trHeight w:val="378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left" w:pos="-18"/>
                <w:tab w:val="decimal" w:pos="253"/>
              </w:tabs>
              <w:spacing w:before="60" w:after="6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기타 (활동 내용을 적으십시오).______________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32B" w:rsidRPr="00CF463C" w:rsidRDefault="0069432B" w:rsidP="0069432B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</w:tbl>
    <w:p w:rsidR="0069432B" w:rsidRPr="00CF463C" w:rsidRDefault="0069432B" w:rsidP="0069432B">
      <w:pPr>
        <w:spacing w:before="240" w:after="12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4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학교에서 자원봉사를 한 적이 없다면 이유를 알려주십시오.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911927095"/>
        </w:sdtPr>
        <w:sdtEndPr/>
        <w:sdtContent>
          <w:r w:rsidR="00221DD9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무도 요청한 적이 없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453372676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참여 방법을 모른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373344160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근무시간과 자원봉사 시간이 겹친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26749497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돌봐야할 다른 아이가 있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770391596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참여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하기</w:t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불편하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373492794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관심이 없다</w:t>
      </w:r>
    </w:p>
    <w:p w:rsidR="0069432B" w:rsidRPr="00CF463C" w:rsidRDefault="00FC5CAB" w:rsidP="00221DD9">
      <w:pPr>
        <w:ind w:left="720" w:firstLine="720"/>
        <w:rPr>
          <w:rFonts w:ascii="Gulim" w:eastAsia="Gulim" w:hAnsi="Gulim" w:cstheme="minorBidi"/>
          <w:b/>
          <w:i/>
          <w:color w:val="57554B" w:themeColor="text2" w:themeShade="BF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784262028"/>
        </w:sdtPr>
        <w:sdtEndPr/>
        <w:sdtContent>
          <w:r w:rsidR="0069432B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기타 </w:t>
      </w:r>
      <w:r w:rsidR="005F4EE7"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이유를 적으십시오: _______________________________________]</w:t>
      </w:r>
    </w:p>
    <w:p w:rsidR="00B0428B" w:rsidRPr="00CF463C" w:rsidRDefault="00B0428B" w:rsidP="00375A73">
      <w:pPr>
        <w:pStyle w:val="Heading1"/>
        <w:rPr>
          <w:rFonts w:ascii="Gulim" w:eastAsia="Gulim" w:hAnsi="Gulim"/>
          <w:sz w:val="24"/>
          <w:szCs w:val="24"/>
        </w:rPr>
      </w:pPr>
      <w:r w:rsidRPr="00CF463C">
        <w:rPr>
          <w:rFonts w:ascii="Gulim" w:eastAsia="Gulim" w:hAnsi="Gulim"/>
          <w:sz w:val="24"/>
        </w:rPr>
        <w:t>D. 가정학습</w:t>
      </w:r>
    </w:p>
    <w:p w:rsidR="00EA59B1" w:rsidRPr="00CF463C" w:rsidRDefault="00EA59B1" w:rsidP="001E046C">
      <w:pPr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교사가 귀하와 귀하의 자녀에게 숙제를 내줍니까?</w:t>
      </w:r>
    </w:p>
    <w:p w:rsidR="00EA59B1" w:rsidRPr="00CF463C" w:rsidRDefault="00FC5CAB" w:rsidP="001E046C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775909814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자주</w:t>
      </w:r>
      <w:r w:rsidR="005F4EE7" w:rsidRPr="00CF463C">
        <w:rPr>
          <w:rFonts w:ascii="Gulim" w:eastAsia="Gulim" w:hAnsi="Gulim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205927697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가끔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643621616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거의 내주지 않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2063746232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전혀  내주지 않음</w:t>
      </w:r>
    </w:p>
    <w:p w:rsidR="00EA59B1" w:rsidRPr="00CF463C" w:rsidRDefault="00EA59B1" w:rsidP="001E046C">
      <w:pPr>
        <w:spacing w:before="240"/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귀하의 자녀가 글을 읽는 것을 듣어주거나 자녀에게 소리내어 글을 읽어 줍니까?</w:t>
      </w:r>
    </w:p>
    <w:p w:rsidR="00EA59B1" w:rsidRPr="00CF463C" w:rsidRDefault="00FC5CAB" w:rsidP="001E046C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588766968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자주</w:t>
      </w:r>
      <w:r w:rsidR="005F4EE7" w:rsidRPr="00CF463C">
        <w:rPr>
          <w:rFonts w:ascii="Gulim" w:eastAsia="Gulim" w:hAnsi="Gulim"/>
        </w:rPr>
        <w:t xml:space="preserve">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369420162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가끔 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048221365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거의 읽지 않음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-1429185870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전혀 읽지 않음</w:t>
      </w:r>
    </w:p>
    <w:p w:rsidR="00EA59B1" w:rsidRPr="00CF463C" w:rsidRDefault="00EA59B1" w:rsidP="001E046C">
      <w:pPr>
        <w:spacing w:before="240"/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 xml:space="preserve">3. 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가정학습에 관한 정보가 다른 언어로 제공됩니까?</w:t>
      </w:r>
    </w:p>
    <w:p w:rsidR="00EA59B1" w:rsidRPr="00CF463C" w:rsidRDefault="00FC5CAB" w:rsidP="001E046C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013999187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아니오. 정보가 영어로만 제공됩니다.</w:t>
      </w:r>
    </w:p>
    <w:p w:rsidR="00EA59B1" w:rsidRPr="00CF463C" w:rsidRDefault="00FC5CAB" w:rsidP="001E046C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629635830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네. 정보가 다른 언어로도 제공됩니다. </w:t>
      </w:r>
      <w:r w:rsidR="005F4EE7" w:rsidRPr="00CF463C">
        <w:rPr>
          <w:rFonts w:ascii="Gulim" w:eastAsia="Gulim" w:hAnsi="Gulim"/>
          <w:b/>
          <w:i/>
          <w:color w:val="323E4F"/>
          <w:sz w:val="22"/>
        </w:rPr>
        <w:t>[제공되는 언어를 적으십시오: ___________]</w:t>
      </w:r>
      <w:r w:rsidR="005F4EE7" w:rsidRPr="00CF463C">
        <w:rPr>
          <w:rFonts w:ascii="Gulim" w:eastAsia="Gulim" w:hAnsi="Gulim"/>
          <w:color w:val="000000"/>
          <w:sz w:val="22"/>
        </w:rPr>
        <w:t>.</w:t>
      </w:r>
    </w:p>
    <w:p w:rsidR="00EA59B1" w:rsidRPr="00CF463C" w:rsidRDefault="00FC5CAB" w:rsidP="001E046C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984969998"/>
        </w:sdtPr>
        <w:sdtEndPr/>
        <w:sdtContent>
          <w:r w:rsidR="00EA59B1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잘 모르겠다.</w:t>
      </w:r>
    </w:p>
    <w:p w:rsidR="00B0428B" w:rsidRPr="00CF463C" w:rsidRDefault="00B0428B" w:rsidP="002D2E83">
      <w:pPr>
        <w:pStyle w:val="Heading1"/>
        <w:rPr>
          <w:rFonts w:ascii="Gulim" w:eastAsia="Gulim" w:hAnsi="Gulim"/>
          <w:sz w:val="24"/>
          <w:szCs w:val="24"/>
        </w:rPr>
      </w:pPr>
      <w:r w:rsidRPr="00CF463C">
        <w:rPr>
          <w:rFonts w:ascii="Gulim" w:eastAsia="Gulim" w:hAnsi="Gulim"/>
          <w:sz w:val="24"/>
        </w:rPr>
        <w:t>E. 의사 결정</w:t>
      </w:r>
    </w:p>
    <w:p w:rsidR="002D2E83" w:rsidRPr="00CF463C" w:rsidRDefault="00DB0E0B" w:rsidP="001E046C">
      <w:pPr>
        <w:spacing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 xml:space="preserve">학교에 활성화된 학부모-교사 조직이 있습니까? </w:t>
      </w:r>
      <w:r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예, PTA, PTO]</w:t>
      </w:r>
    </w:p>
    <w:p w:rsidR="002D2E83" w:rsidRPr="00CF463C" w:rsidRDefault="00FC5CAB" w:rsidP="001E046C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908683597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있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384136136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없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2110181763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잘 모르겠다.</w:t>
      </w:r>
    </w:p>
    <w:p w:rsidR="002D2E83" w:rsidRPr="00CF463C" w:rsidRDefault="002D2E83" w:rsidP="00C006C5">
      <w:pPr>
        <w:spacing w:before="24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조직이 있다면, 학부모-교사 조직 회의에 몇 회 참여한 적이 있습니까?</w:t>
      </w:r>
    </w:p>
    <w:p w:rsidR="00375A73" w:rsidRPr="00CF463C" w:rsidRDefault="00FC5CAB" w:rsidP="001E046C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773169096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1</w:t>
      </w:r>
      <w:r w:rsidR="005F4EE7" w:rsidRPr="001D7194">
        <w:rPr>
          <w:rFonts w:ascii="Gulim" w:eastAsia="Gulim" w:hAnsi="Gulim"/>
          <w:sz w:val="22"/>
          <w:szCs w:val="22"/>
        </w:rPr>
        <w:t>회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878932941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2회 이상</w:t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2050333145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참여한적 없음</w:t>
      </w:r>
    </w:p>
    <w:p w:rsidR="002D2E83" w:rsidRPr="00CF463C" w:rsidRDefault="002D2E83" w:rsidP="00C006C5">
      <w:pPr>
        <w:spacing w:before="24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3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학교 프로그램을 계획하고 평가하는데 학부모가 참여하고 있습니까?</w:t>
      </w:r>
    </w:p>
    <w:p w:rsidR="002D2E83" w:rsidRPr="00CF463C" w:rsidRDefault="00FC5CAB" w:rsidP="001E046C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542285330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있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839040021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없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399899292"/>
        </w:sdtPr>
        <w:sdtEndPr/>
        <w:sdtContent>
          <w:r w:rsidR="002D2E83" w:rsidRPr="00CF463C">
            <w:rPr>
              <w:rFonts w:ascii="Gulim" w:eastAsia="Gulim" w:hAnsi="Segoe UI Symbol" w:cs="Segoe UI Symbol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잘 모르겠다.</w:t>
      </w:r>
    </w:p>
    <w:p w:rsidR="002D2E83" w:rsidRPr="00CF463C" w:rsidRDefault="002D2E83" w:rsidP="00C006C5">
      <w:pPr>
        <w:spacing w:before="24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4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참여한 적이 있다면, 학교 자문위원회 또는 위원회에 참여한 적이 있습니까?</w:t>
      </w:r>
    </w:p>
    <w:p w:rsidR="002D2E83" w:rsidRPr="00CF463C" w:rsidRDefault="00FC5CAB" w:rsidP="001E046C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528691796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 </w:t>
      </w:r>
      <w:r w:rsidR="005F4EE7"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상세 사항을 명시하십시오: ____________________________________]</w:t>
      </w:r>
    </w:p>
    <w:p w:rsidR="002D2E83" w:rsidRPr="00CF463C" w:rsidRDefault="00FC5CAB" w:rsidP="001E046C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474501428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오. 학교 자문위원회나 위원회에 참여한 적이 없다.</w:t>
      </w:r>
    </w:p>
    <w:p w:rsidR="002D2E83" w:rsidRPr="00CF463C" w:rsidRDefault="002D2E83" w:rsidP="00C006C5">
      <w:pPr>
        <w:spacing w:before="240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 xml:space="preserve">5. 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 xml:space="preserve">학교관련 문제에 관하여 학교 활동에서 학부모의 아이디어를 수렴하고 있습니까? </w:t>
      </w:r>
      <w:r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예, 직원 선택, 프로그램 개발]</w:t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447585837"/>
        </w:sdtPr>
        <w:sdtEndPr/>
        <w:sdtContent>
          <w:r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 w:cstheme="minorBidi"/>
          <w:color w:val="000000"/>
          <w:sz w:val="22"/>
        </w:rPr>
        <w:t xml:space="preserve"> 예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375729949"/>
        </w:sdtPr>
        <w:sdtEndPr/>
        <w:sdtContent>
          <w:r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 w:cstheme="minorBidi"/>
          <w:color w:val="000000"/>
          <w:sz w:val="22"/>
        </w:rPr>
        <w:t xml:space="preserve"> 아니오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782703823"/>
        </w:sdtPr>
        <w:sdtEndPr/>
        <w:sdtContent>
          <w:r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Pr="00CF463C">
        <w:rPr>
          <w:rFonts w:ascii="Gulim" w:eastAsia="Gulim" w:hAnsi="Gulim" w:cstheme="minorBidi"/>
          <w:color w:val="000000"/>
          <w:sz w:val="22"/>
        </w:rPr>
        <w:t xml:space="preserve"> 잘 모르겠다</w:t>
      </w:r>
    </w:p>
    <w:p w:rsidR="002D2E83" w:rsidRPr="00CF463C" w:rsidRDefault="002D2E83" w:rsidP="00C006C5">
      <w:pPr>
        <w:spacing w:before="240" w:line="259" w:lineRule="auto"/>
        <w:ind w:left="27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6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>수렴하고 있다면, 학교관련 문제에 관하여 아이디어 또는 조언을 제공한 적이 있습니까?</w:t>
      </w:r>
    </w:p>
    <w:p w:rsidR="002D2E83" w:rsidRPr="00CF463C" w:rsidRDefault="00FC5CAB" w:rsidP="00C006C5">
      <w:pPr>
        <w:spacing w:line="276" w:lineRule="auto"/>
        <w:ind w:left="720" w:firstLine="72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966569201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예 (상세 사항을 명시하십시오: ________________________________________)</w:t>
      </w:r>
    </w:p>
    <w:p w:rsidR="002D2E83" w:rsidRPr="00CF463C" w:rsidRDefault="00FC5CAB" w:rsidP="00C006C5">
      <w:pPr>
        <w:spacing w:line="276" w:lineRule="auto"/>
        <w:ind w:left="720" w:firstLine="720"/>
        <w:outlineLvl w:val="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450353759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오. 학교관련 문제에 대하여 아이디어 또는 조언을 제공한 적이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없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C006C5">
      <w:pPr>
        <w:spacing w:line="276" w:lineRule="auto"/>
        <w:ind w:left="1890" w:hanging="45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1034385961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오. 학교관련 문제에 관하여 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본인에게</w:t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이디어 또는 조언을 물은 적이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없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2D2E83" w:rsidP="00C006C5">
      <w:pPr>
        <w:spacing w:before="240" w:after="24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 xml:space="preserve">7. 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 xml:space="preserve">다음 중 귀하의 의견 및/또는 참여도를 가장 잘 설명하는 문장은 무엇입니까? </w:t>
      </w:r>
      <w:r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우측의 지표를 사용하여 아래 정보의 주제에 답하십시오.</w:t>
      </w:r>
    </w:p>
    <w:tbl>
      <w:tblPr>
        <w:tblW w:w="0" w:type="auto"/>
        <w:tblInd w:w="1170" w:type="dxa"/>
        <w:tblLayout w:type="fixed"/>
        <w:tblLook w:val="00A0" w:firstRow="1" w:lastRow="0" w:firstColumn="1" w:lastColumn="0" w:noHBand="0" w:noVBand="0"/>
      </w:tblPr>
      <w:tblGrid>
        <w:gridCol w:w="4076"/>
        <w:gridCol w:w="1036"/>
        <w:gridCol w:w="1036"/>
        <w:gridCol w:w="1036"/>
        <w:gridCol w:w="1036"/>
      </w:tblGrid>
      <w:tr w:rsidR="002D2E83" w:rsidRPr="00CF463C" w:rsidTr="006D092F">
        <w:trPr>
          <w:trHeight w:val="343"/>
        </w:trPr>
        <w:tc>
          <w:tcPr>
            <w:tcW w:w="4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6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2E83" w:rsidRPr="00CF463C" w:rsidRDefault="002D2E83" w:rsidP="006D092F">
            <w:pPr>
              <w:tabs>
                <w:tab w:val="left" w:pos="0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매우 동의함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2E83" w:rsidRPr="00CF463C" w:rsidRDefault="002D2E83" w:rsidP="006D092F">
            <w:pPr>
              <w:tabs>
                <w:tab w:val="left" w:pos="0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동의함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2E83" w:rsidRPr="00CF463C" w:rsidRDefault="002D2E83" w:rsidP="006D092F">
            <w:pPr>
              <w:tabs>
                <w:tab w:val="left" w:pos="0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동의하지 않음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2E83" w:rsidRPr="00CF463C" w:rsidRDefault="002D2E83" w:rsidP="006D092F">
            <w:pPr>
              <w:tabs>
                <w:tab w:val="left" w:pos="0"/>
                <w:tab w:val="decimal" w:pos="253"/>
              </w:tabs>
              <w:spacing w:before="40" w:after="40" w:line="276" w:lineRule="auto"/>
              <w:jc w:val="center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매우 동의하지 않음</w:t>
            </w:r>
          </w:p>
        </w:tc>
      </w:tr>
      <w:tr w:rsidR="002D2E83" w:rsidRPr="00CF463C" w:rsidTr="006D092F">
        <w:trPr>
          <w:trHeight w:val="446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학교 정책 결정에 있어 나의 의견이 잘 받아들여 지고 있다고 느낀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232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PTA 회의에 적극적으로 참여하고 있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446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학교 위원회 및/또는 학교 개선팀에 적극적으로 참여하고 있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446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자녀와 관련된 결정에 있어 학교 직원이 나의 의견을 잘 받아들이고 있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446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학교에서 의사 결정과 관련된 팀에 전혀 참여도를 느끼지 못한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437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>학부모가 학교 의사 결정에 매우 깊게 참여하고 있다고 생각한다.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  <w:tr w:rsidR="002D2E83" w:rsidRPr="00CF463C" w:rsidTr="006D092F">
        <w:trPr>
          <w:trHeight w:val="446"/>
        </w:trPr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left" w:pos="-18"/>
                <w:tab w:val="decimal" w:pos="253"/>
              </w:tabs>
              <w:spacing w:before="40" w:after="200" w:line="280" w:lineRule="atLeast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 w:cstheme="minorBidi"/>
                <w:b/>
                <w:color w:val="000000"/>
                <w:sz w:val="22"/>
              </w:rPr>
              <w:t xml:space="preserve">나에게 학교 관련 문제에 있어 아이디어 또는 조언을 물은 적이 없다. 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E83" w:rsidRPr="00CF463C" w:rsidRDefault="002D2E83" w:rsidP="002D2E83">
            <w:pPr>
              <w:tabs>
                <w:tab w:val="decimal" w:pos="253"/>
                <w:tab w:val="left" w:pos="493"/>
              </w:tabs>
              <w:spacing w:before="40" w:after="200" w:line="280" w:lineRule="atLeast"/>
              <w:ind w:left="492" w:hanging="492"/>
              <w:rPr>
                <w:rFonts w:ascii="Gulim" w:eastAsia="Gulim" w:hAnsi="Gulim" w:cstheme="minorBidi"/>
                <w:b/>
                <w:color w:val="000000"/>
                <w:sz w:val="22"/>
                <w:szCs w:val="22"/>
              </w:rPr>
            </w:pPr>
          </w:p>
        </w:tc>
      </w:tr>
    </w:tbl>
    <w:p w:rsidR="0008068B" w:rsidRPr="00CF463C" w:rsidRDefault="0008068B" w:rsidP="0008068B">
      <w:pPr>
        <w:rPr>
          <w:rFonts w:ascii="Gulim" w:eastAsia="Gulim" w:hAnsi="Gulim" w:cstheme="minorBidi"/>
          <w:color w:val="000000"/>
          <w:sz w:val="22"/>
          <w:szCs w:val="22"/>
        </w:rPr>
      </w:pPr>
    </w:p>
    <w:p w:rsidR="00784841" w:rsidRPr="00CF463C" w:rsidRDefault="00784841" w:rsidP="0008068B">
      <w:pPr>
        <w:rPr>
          <w:rFonts w:ascii="Gulim" w:eastAsia="Gulim" w:hAnsi="Gulim"/>
          <w:sz w:val="22"/>
          <w:szCs w:val="22"/>
        </w:rPr>
      </w:pPr>
    </w:p>
    <w:p w:rsidR="002D2E83" w:rsidRPr="00CF463C" w:rsidRDefault="002D2E83" w:rsidP="002D2E83">
      <w:pPr>
        <w:spacing w:before="240" w:after="120" w:line="276" w:lineRule="auto"/>
        <w:ind w:left="720" w:hanging="450"/>
        <w:rPr>
          <w:rFonts w:ascii="Gulim" w:eastAsia="Gulim" w:hAnsi="Gulim" w:cstheme="minorBidi"/>
          <w:color w:val="000000"/>
          <w:sz w:val="22"/>
          <w:szCs w:val="22"/>
        </w:rPr>
      </w:pPr>
      <w:r w:rsidRPr="00CF463C">
        <w:rPr>
          <w:rFonts w:ascii="Gulim" w:eastAsia="Gulim" w:hAnsi="Gulim" w:cstheme="minorBidi"/>
          <w:color w:val="000000"/>
          <w:sz w:val="22"/>
        </w:rPr>
        <w:t>8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 w:cstheme="minorBidi"/>
          <w:color w:val="000000"/>
          <w:sz w:val="22"/>
        </w:rPr>
        <w:t xml:space="preserve">학교의 의사 결정에 더 적극적으로 참여하시길 원하십니까? </w:t>
      </w:r>
      <w:r w:rsidRPr="00CF463C">
        <w:rPr>
          <w:rFonts w:ascii="Gulim" w:eastAsia="Gulim" w:hAnsi="Gulim" w:cstheme="minorBidi"/>
          <w:b/>
          <w:i/>
          <w:color w:val="57554B" w:themeColor="text2" w:themeShade="BF"/>
          <w:sz w:val="22"/>
        </w:rPr>
        <w:t>[햬당 사항을 모두 선택하십시오.]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2073608610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 학교측의 관심이 느껴지지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않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943920095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, 어떻게 참여할 수 있는지 잘 </w:t>
      </w:r>
      <w:r w:rsidR="00784841" w:rsidRPr="00CF463C">
        <w:rPr>
          <w:rFonts w:ascii="Gulim" w:eastAsia="Gulim" w:hAnsi="Gulim" w:cstheme="minorBidi"/>
          <w:color w:val="000000"/>
          <w:sz w:val="22"/>
        </w:rPr>
        <w:t>모르겠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489529322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 시간이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없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961619782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, 영어로 소통이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어렵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05277692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, 문제에 대해 잘 이해하지 </w:t>
      </w:r>
      <w:r w:rsidR="00784841" w:rsidRPr="00CF463C">
        <w:rPr>
          <w:rFonts w:ascii="Gulim" w:eastAsia="Gulim" w:hAnsi="Gulim" w:cstheme="minorBidi"/>
          <w:color w:val="000000"/>
          <w:sz w:val="22"/>
        </w:rPr>
        <w:t>못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합니다.</w:t>
      </w:r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763682799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네. 더 적극적으로 참여하고 싶지만, 참여하기에 </w:t>
      </w:r>
      <w:r w:rsidR="00784841" w:rsidRPr="00CF463C">
        <w:rPr>
          <w:rFonts w:ascii="Gulim" w:eastAsia="Gulim" w:hAnsi="Gulim" w:cstheme="minorBidi"/>
          <w:color w:val="000000"/>
          <w:sz w:val="22"/>
        </w:rPr>
        <w:t>불편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합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2041625492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요. 학교 의사 결정 참여에 관심이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없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-1841612203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아니오. 차라리 다른 학교 활동에 </w:t>
      </w:r>
      <w:r w:rsidR="00784841" w:rsidRPr="00CF463C">
        <w:rPr>
          <w:rFonts w:ascii="Gulim" w:eastAsia="Gulim" w:hAnsi="Gulim" w:cstheme="minorBidi"/>
          <w:color w:val="000000"/>
          <w:sz w:val="22"/>
        </w:rPr>
        <w:t>참여하겠</w:t>
      </w:r>
      <w:r w:rsidR="00784841" w:rsidRPr="00CF463C">
        <w:rPr>
          <w:rFonts w:ascii="Gulim" w:eastAsia="Gulim" w:hAnsi="Gulim" w:cstheme="minorBidi" w:hint="eastAsia"/>
          <w:color w:val="000000"/>
          <w:sz w:val="22"/>
        </w:rPr>
        <w:t>습니다.</w:t>
      </w:r>
    </w:p>
    <w:p w:rsidR="002D2E83" w:rsidRPr="00CF463C" w:rsidRDefault="00FC5CAB" w:rsidP="002D2E83">
      <w:pPr>
        <w:ind w:left="1800" w:hanging="360"/>
        <w:rPr>
          <w:rFonts w:ascii="Gulim" w:eastAsia="Gulim" w:hAnsi="Gulim" w:cstheme="minorBidi"/>
          <w:color w:val="000000"/>
          <w:sz w:val="22"/>
          <w:szCs w:val="22"/>
        </w:rPr>
      </w:pPr>
      <w:sdt>
        <w:sdtPr>
          <w:rPr>
            <w:rFonts w:ascii="Gulim" w:eastAsia="Gulim" w:hAnsi="Gulim" w:cstheme="minorBidi"/>
            <w:color w:val="000000"/>
            <w:sz w:val="22"/>
            <w:szCs w:val="22"/>
          </w:rPr>
          <w:id w:val="270292811"/>
        </w:sdtPr>
        <w:sdtEndPr/>
        <w:sdtContent>
          <w:r w:rsidR="002D2E83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 w:cstheme="minorBidi"/>
          <w:color w:val="000000"/>
          <w:sz w:val="22"/>
        </w:rPr>
        <w:t xml:space="preserve"> 기타 이유: ___________________________________________</w:t>
      </w:r>
    </w:p>
    <w:p w:rsidR="00B0428B" w:rsidRPr="00CF463C" w:rsidRDefault="00B0428B" w:rsidP="00221DD9">
      <w:pPr>
        <w:pStyle w:val="Heading1"/>
        <w:rPr>
          <w:rFonts w:ascii="Gulim" w:eastAsia="Gulim" w:hAnsi="Gulim"/>
          <w:sz w:val="22"/>
          <w:szCs w:val="22"/>
        </w:rPr>
      </w:pPr>
      <w:r w:rsidRPr="00CF463C">
        <w:rPr>
          <w:rFonts w:ascii="Gulim" w:eastAsia="Gulim" w:hAnsi="Gulim"/>
          <w:sz w:val="22"/>
        </w:rPr>
        <w:t>F. 커뮤니티 협력</w:t>
      </w:r>
    </w:p>
    <w:p w:rsidR="00221DD9" w:rsidRPr="00CF463C" w:rsidRDefault="00221DD9" w:rsidP="008E3FC3">
      <w:pPr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1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학교에서 </w:t>
      </w:r>
      <w:r w:rsidR="00784841" w:rsidRPr="00CF463C">
        <w:rPr>
          <w:rFonts w:ascii="Gulim" w:eastAsia="Gulim" w:hAnsi="Gulim"/>
          <w:color w:val="000000"/>
          <w:sz w:val="22"/>
        </w:rPr>
        <w:t xml:space="preserve">민족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공동</w:t>
      </w:r>
      <w:r w:rsidR="00784841" w:rsidRPr="00CF463C">
        <w:rPr>
          <w:rFonts w:ascii="Gulim" w:eastAsia="Gulim" w:hAnsi="Gulim" w:cs="Malgun Gothic"/>
          <w:color w:val="000000"/>
          <w:sz w:val="22"/>
        </w:rPr>
        <w:t>체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들</w:t>
      </w:r>
      <w:r w:rsidR="00784841" w:rsidRPr="00CF463C">
        <w:rPr>
          <w:rFonts w:ascii="Gulim" w:eastAsia="Gulim" w:hAnsi="Gulim" w:cs="Malgun Gothic"/>
          <w:color w:val="000000"/>
          <w:sz w:val="22"/>
        </w:rPr>
        <w:t>이</w:t>
      </w:r>
      <w:r w:rsidRPr="00CF463C">
        <w:rPr>
          <w:rFonts w:ascii="Gulim" w:eastAsia="Gulim" w:hAnsi="Gulim"/>
          <w:color w:val="000000"/>
          <w:sz w:val="22"/>
        </w:rPr>
        <w:t xml:space="preserve"> 기획한 이벤트에 참여하고 있습니까?</w:t>
      </w:r>
    </w:p>
    <w:p w:rsidR="00221DD9" w:rsidRPr="00CF463C" w:rsidRDefault="00FC5CAB" w:rsidP="008E3FC3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2142800370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Malgun Gothic"/>
          <w:color w:val="000000"/>
          <w:sz w:val="22"/>
        </w:rPr>
        <w:t>참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여하</w:t>
      </w:r>
      <w:r w:rsidR="00784841" w:rsidRPr="00CF463C">
        <w:rPr>
          <w:rFonts w:ascii="Gulim" w:eastAsia="Gulim" w:hAnsi="Gulim" w:cs="Malgun Gothic"/>
          <w:color w:val="000000"/>
          <w:sz w:val="22"/>
        </w:rPr>
        <w:t>고</w:t>
      </w:r>
      <w:r w:rsidR="00784841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5F4EE7" w:rsidRPr="001D7194">
        <w:rPr>
          <w:rFonts w:ascii="Gulim" w:eastAsia="Gulim" w:hAnsi="Gulim"/>
          <w:sz w:val="22"/>
          <w:szCs w:val="22"/>
        </w:rPr>
        <w:t>있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1518725390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Malgun Gothic"/>
          <w:color w:val="000000"/>
          <w:sz w:val="22"/>
        </w:rPr>
        <w:t>참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여하지</w:t>
      </w:r>
      <w:r w:rsidR="00784841" w:rsidRPr="00CF463C">
        <w:rPr>
          <w:rFonts w:ascii="Gulim" w:eastAsia="Gulim" w:hAnsi="Gulim" w:cs="Malgun Gothic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않고</w:t>
      </w:r>
      <w:r w:rsidR="00784841" w:rsidRPr="00CF463C">
        <w:rPr>
          <w:rFonts w:ascii="Gulim" w:eastAsia="Gulim" w:hAnsi="Gulim" w:cs="Malgun Gothic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Malgun Gothic"/>
          <w:color w:val="000000"/>
          <w:sz w:val="22"/>
        </w:rPr>
        <w:t>있</w:t>
      </w:r>
      <w:r w:rsidR="00784841" w:rsidRPr="00CF463C">
        <w:rPr>
          <w:rFonts w:ascii="Gulim" w:eastAsia="Gulim" w:hAnsi="Gulim" w:hint="eastAsia"/>
          <w:color w:val="000000"/>
          <w:sz w:val="22"/>
        </w:rPr>
        <w:t>다</w:t>
      </w:r>
      <w:r w:rsidR="005F4EE7" w:rsidRPr="00CF463C">
        <w:rPr>
          <w:rFonts w:ascii="Gulim" w:eastAsia="Gulim" w:hAnsi="Gulim"/>
        </w:rPr>
        <w:tab/>
      </w:r>
      <w:r w:rsidR="005F4EE7" w:rsidRPr="00CF463C">
        <w:rPr>
          <w:rFonts w:ascii="Gulim" w:eastAsia="Gulim" w:hAnsi="Gulim"/>
        </w:rPr>
        <w:tab/>
      </w:r>
      <w:sdt>
        <w:sdtPr>
          <w:rPr>
            <w:rFonts w:ascii="Gulim" w:eastAsia="Gulim" w:hAnsi="Gulim"/>
            <w:color w:val="000000"/>
            <w:sz w:val="22"/>
            <w:szCs w:val="22"/>
          </w:rPr>
          <w:id w:val="742448064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잘 모르겠다.</w:t>
      </w:r>
    </w:p>
    <w:p w:rsidR="00221DD9" w:rsidRPr="00CF463C" w:rsidRDefault="00221DD9" w:rsidP="008E3FC3">
      <w:pPr>
        <w:spacing w:before="240"/>
        <w:ind w:left="720" w:hanging="45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2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학군 또는 학교가 다민족 교육 및 언어 배경의 가족을 위한 다음과 같은 지원 프로그램을 제공하고 있습니까?</w:t>
      </w:r>
    </w:p>
    <w:p w:rsidR="00221DD9" w:rsidRPr="00CF463C" w:rsidRDefault="00221DD9" w:rsidP="008E3FC3">
      <w:pPr>
        <w:ind w:left="720"/>
        <w:rPr>
          <w:rFonts w:ascii="Gulim" w:eastAsia="Gulim" w:hAnsi="Gulim"/>
          <w:b/>
          <w:i/>
          <w:color w:val="49473B" w:themeColor="text1"/>
          <w:sz w:val="22"/>
          <w:szCs w:val="22"/>
        </w:rPr>
      </w:pPr>
      <w:r w:rsidRPr="00CF463C">
        <w:rPr>
          <w:rFonts w:ascii="Gulim" w:eastAsia="Gulim" w:hAnsi="Gulim"/>
          <w:b/>
          <w:i/>
          <w:color w:val="49473B" w:themeColor="text1"/>
          <w:sz w:val="22"/>
        </w:rPr>
        <w:t>우측의 지표를 사용하여 아래 정보의 주제에 답하십시오.</w:t>
      </w:r>
    </w:p>
    <w:tbl>
      <w:tblPr>
        <w:tblW w:w="0" w:type="auto"/>
        <w:tblInd w:w="810" w:type="dxa"/>
        <w:tblLayout w:type="fixed"/>
        <w:tblLook w:val="00A0" w:firstRow="1" w:lastRow="0" w:firstColumn="1" w:lastColumn="0" w:noHBand="0" w:noVBand="0"/>
      </w:tblPr>
      <w:tblGrid>
        <w:gridCol w:w="6718"/>
        <w:gridCol w:w="874"/>
        <w:gridCol w:w="874"/>
        <w:gridCol w:w="874"/>
      </w:tblGrid>
      <w:tr w:rsidR="00221DD9" w:rsidRPr="00CF463C" w:rsidTr="006D092F">
        <w:trPr>
          <w:trHeight w:val="392"/>
        </w:trPr>
        <w:tc>
          <w:tcPr>
            <w:tcW w:w="671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8E3FC3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예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8E3FC3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니오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8E3FC3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잘 모르겠다</w:t>
            </w:r>
          </w:p>
        </w:tc>
      </w:tr>
      <w:tr w:rsidR="00221DD9" w:rsidRPr="00CF463C" w:rsidTr="006D092F">
        <w:trPr>
          <w:trHeight w:val="286"/>
        </w:trPr>
        <w:tc>
          <w:tcPr>
            <w:tcW w:w="6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가족 글읽기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286"/>
        </w:trPr>
        <w:tc>
          <w:tcPr>
            <w:tcW w:w="6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제 2 언어로서의 영어(English-as-a-second-language)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286"/>
        </w:trPr>
        <w:tc>
          <w:tcPr>
            <w:tcW w:w="6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G.E.D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286"/>
        </w:trPr>
        <w:tc>
          <w:tcPr>
            <w:tcW w:w="6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컴퓨터 교육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221DD9" w:rsidRPr="00CF463C" w:rsidRDefault="00221DD9" w:rsidP="00C006C5">
      <w:pPr>
        <w:spacing w:before="240"/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3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다음 지원 프로그램 중 어떤 프로그램에 참여한 적이 있습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 xml:space="preserve">[우측의 지표를 사용하여 아래 정보 주제에 답하십시오.] </w:t>
      </w:r>
    </w:p>
    <w:tbl>
      <w:tblPr>
        <w:tblW w:w="0" w:type="auto"/>
        <w:tblInd w:w="810" w:type="dxa"/>
        <w:tblLayout w:type="fixed"/>
        <w:tblLook w:val="00A0" w:firstRow="1" w:lastRow="0" w:firstColumn="1" w:lastColumn="0" w:noHBand="0" w:noVBand="0"/>
      </w:tblPr>
      <w:tblGrid>
        <w:gridCol w:w="6715"/>
        <w:gridCol w:w="874"/>
        <w:gridCol w:w="874"/>
        <w:gridCol w:w="874"/>
      </w:tblGrid>
      <w:tr w:rsidR="00221DD9" w:rsidRPr="00CF463C" w:rsidTr="006D092F">
        <w:trPr>
          <w:trHeight w:val="432"/>
        </w:trPr>
        <w:tc>
          <w:tcPr>
            <w:tcW w:w="67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예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아니오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잘 모르겠다</w:t>
            </w:r>
          </w:p>
        </w:tc>
      </w:tr>
      <w:tr w:rsidR="00221DD9" w:rsidRPr="00CF463C" w:rsidTr="006D092F">
        <w:trPr>
          <w:trHeight w:val="315"/>
        </w:trPr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가족 글읽기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315"/>
        </w:trPr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제 2 언어로서의 영어(English-as-a-second-language)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315"/>
        </w:trPr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G.E.D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315"/>
        </w:trPr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컴퓨터 교육 프로그램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221DD9" w:rsidRPr="00CF463C" w:rsidRDefault="00221DD9" w:rsidP="00221DD9">
      <w:pPr>
        <w:spacing w:before="240" w:after="120"/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4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학군 또는 학교가 귀하 및 귀하의 가정에 지원해주기를 원하는 프로그램은 무엇입니까? 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895126210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가족 글읽기 프로그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454448723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G.E.D 프로그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308672405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제 2 언어로서의 영어(English-as-a-second-language) 프로그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2114279803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컴퓨터 교육 프로그램</w:t>
      </w:r>
    </w:p>
    <w:p w:rsidR="00221DD9" w:rsidRPr="00CF463C" w:rsidRDefault="00FC5CAB" w:rsidP="0008068B">
      <w:pPr>
        <w:spacing w:before="60"/>
        <w:ind w:left="720" w:firstLine="720"/>
        <w:rPr>
          <w:rFonts w:ascii="Gulim" w:eastAsia="Gulim" w:hAnsi="Gulim"/>
          <w:color w:val="000000"/>
          <w:sz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579278043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기타 프로그램:  (1) ______________________________ (2) ______________________________</w:t>
      </w:r>
    </w:p>
    <w:p w:rsidR="007027A8" w:rsidRPr="00CF463C" w:rsidRDefault="007027A8">
      <w:pPr>
        <w:spacing w:after="160" w:line="259" w:lineRule="auto"/>
        <w:rPr>
          <w:rFonts w:ascii="Gulim" w:eastAsia="Gulim" w:hAnsi="Gulim"/>
          <w:color w:val="000000"/>
          <w:sz w:val="22"/>
          <w:szCs w:val="22"/>
        </w:rPr>
      </w:pPr>
    </w:p>
    <w:p w:rsidR="00221DD9" w:rsidRPr="00CF463C" w:rsidRDefault="00C006C5" w:rsidP="00C006C5">
      <w:pPr>
        <w:spacing w:before="60"/>
        <w:ind w:left="63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5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다음 설명에 대한 귀하의 의견은 무엇입니까? 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 xml:space="preserve">[우측의 지표를 사용하여 아래 정보의 주제에 답하십시오.] </w:t>
      </w:r>
    </w:p>
    <w:tbl>
      <w:tblPr>
        <w:tblW w:w="0" w:type="auto"/>
        <w:tblInd w:w="810" w:type="dxa"/>
        <w:tblLayout w:type="fixed"/>
        <w:tblLook w:val="00A0" w:firstRow="1" w:lastRow="0" w:firstColumn="1" w:lastColumn="0" w:noHBand="0" w:noVBand="0"/>
      </w:tblPr>
      <w:tblGrid>
        <w:gridCol w:w="4636"/>
        <w:gridCol w:w="1183"/>
        <w:gridCol w:w="1183"/>
        <w:gridCol w:w="1183"/>
        <w:gridCol w:w="1185"/>
      </w:tblGrid>
      <w:tr w:rsidR="00221DD9" w:rsidRPr="00CF463C" w:rsidTr="006D092F">
        <w:trPr>
          <w:trHeight w:val="399"/>
        </w:trPr>
        <w:tc>
          <w:tcPr>
            <w:tcW w:w="4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0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매우 동의함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동의함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동의하지 않음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40" w:after="40"/>
              <w:jc w:val="center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매우 동의하지 않음</w:t>
            </w:r>
          </w:p>
        </w:tc>
      </w:tr>
      <w:tr w:rsidR="00221DD9" w:rsidRPr="00CF463C" w:rsidTr="006D092F">
        <w:trPr>
          <w:trHeight w:val="777"/>
        </w:trPr>
        <w:tc>
          <w:tcPr>
            <w:tcW w:w="4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5F4EE7">
            <w:pPr>
              <w:tabs>
                <w:tab w:val="left" w:pos="0"/>
                <w:tab w:val="decimal" w:pos="253"/>
              </w:tabs>
              <w:spacing w:before="60" w:line="280" w:lineRule="atLeast"/>
              <w:ind w:left="7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학교에서 내 자녀의 학습을 지원하는 커뮤니티 조직에 대한 정보를 제공하고 있다. 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777"/>
        </w:trPr>
        <w:tc>
          <w:tcPr>
            <w:tcW w:w="4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5F4EE7">
            <w:pPr>
              <w:tabs>
                <w:tab w:val="left" w:pos="0"/>
                <w:tab w:val="decimal" w:pos="253"/>
              </w:tabs>
              <w:spacing w:before="60" w:line="280" w:lineRule="atLeast"/>
              <w:ind w:left="7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학교에서 다양한 인종 집단에서 </w:t>
            </w:r>
            <w:r w:rsidR="00784841" w:rsidRPr="00CF463C">
              <w:rPr>
                <w:rFonts w:ascii="Gulim" w:eastAsia="Gulim" w:hAnsi="Gulim"/>
                <w:b/>
                <w:color w:val="000000"/>
                <w:sz w:val="22"/>
              </w:rPr>
              <w:t>조직</w:t>
            </w:r>
            <w:r w:rsidR="00784841" w:rsidRPr="00CF463C">
              <w:rPr>
                <w:rFonts w:ascii="Gulim" w:eastAsia="Gulim" w:hAnsi="Gulim" w:cs="Malgun Gothic"/>
                <w:b/>
                <w:color w:val="000000"/>
                <w:sz w:val="22"/>
              </w:rPr>
              <w:t>한</w:t>
            </w: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 xml:space="preserve"> 커뮤니티 행사에 참여하고 있다. 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  <w:tr w:rsidR="00221DD9" w:rsidRPr="00CF463C" w:rsidTr="006D092F">
        <w:trPr>
          <w:trHeight w:val="766"/>
        </w:trPr>
        <w:tc>
          <w:tcPr>
            <w:tcW w:w="4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left" w:pos="0"/>
                <w:tab w:val="decimal" w:pos="253"/>
              </w:tabs>
              <w:spacing w:before="60" w:line="280" w:lineRule="atLeast"/>
              <w:ind w:left="7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  <w:r w:rsidRPr="00CF463C">
              <w:rPr>
                <w:rFonts w:ascii="Gulim" w:eastAsia="Gulim" w:hAnsi="Gulim"/>
                <w:b/>
                <w:color w:val="000000"/>
                <w:sz w:val="22"/>
              </w:rPr>
              <w:t>학부모 연락담당자가 학부모와 커뮤니티가 학교에 더 참여할 수 있도록 돕고 있다.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DD9" w:rsidRPr="00CF463C" w:rsidRDefault="00221DD9" w:rsidP="00221DD9">
            <w:pPr>
              <w:tabs>
                <w:tab w:val="decimal" w:pos="253"/>
                <w:tab w:val="left" w:pos="493"/>
              </w:tabs>
              <w:spacing w:before="60" w:line="280" w:lineRule="atLeast"/>
              <w:ind w:left="492" w:hanging="492"/>
              <w:rPr>
                <w:rFonts w:ascii="Gulim" w:eastAsia="Gulim" w:hAnsi="Gulim"/>
                <w:b/>
                <w:color w:val="000000"/>
                <w:sz w:val="22"/>
                <w:szCs w:val="22"/>
              </w:rPr>
            </w:pPr>
          </w:p>
        </w:tc>
      </w:tr>
    </w:tbl>
    <w:p w:rsidR="00221DD9" w:rsidRPr="00CF463C" w:rsidRDefault="00221DD9" w:rsidP="00221DD9">
      <w:pPr>
        <w:spacing w:before="240"/>
        <w:ind w:left="450" w:hanging="27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6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귀하의 학력은 무엇입니까?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488014692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비정규 교육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923103623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초등학교 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601387176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고등학교 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853621811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직업대학/2년제 대학 학위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225292556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대학교 학사 학위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786587164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대학원 석사/박사 학위</w:t>
      </w:r>
    </w:p>
    <w:p w:rsidR="00221DD9" w:rsidRPr="00CF463C" w:rsidRDefault="00221DD9" w:rsidP="00221DD9">
      <w:pPr>
        <w:spacing w:before="240"/>
        <w:ind w:left="720" w:hanging="45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7</w:t>
      </w:r>
      <w:r w:rsidRPr="00CF463C">
        <w:rPr>
          <w:rFonts w:ascii="Gulim" w:eastAsia="Gulim" w:hAnsi="Gulim"/>
        </w:rPr>
        <w:tab/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 xml:space="preserve">다음 중 </w:t>
      </w:r>
      <w:r w:rsidRPr="00CF463C">
        <w:rPr>
          <w:rFonts w:ascii="Gulim" w:eastAsia="Gulim" w:hAnsi="Gulim"/>
          <w:color w:val="000000"/>
          <w:sz w:val="22"/>
        </w:rPr>
        <w:t xml:space="preserve">귀하의 </w:t>
      </w:r>
      <w:r w:rsidR="00784841" w:rsidRPr="00CF463C">
        <w:rPr>
          <w:rFonts w:ascii="Gulim" w:eastAsia="Gulim" w:hAnsi="Gulim"/>
          <w:color w:val="000000"/>
          <w:sz w:val="22"/>
        </w:rPr>
        <w:t>가정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을</w:t>
      </w:r>
      <w:r w:rsidR="00784841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가장</w:t>
      </w:r>
      <w:r w:rsidR="00784841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잘</w:t>
      </w:r>
      <w:r w:rsidR="00784841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설명한</w:t>
      </w:r>
      <w:r w:rsidR="00784841" w:rsidRP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784841" w:rsidRPr="00CF463C">
        <w:rPr>
          <w:rFonts w:ascii="Gulim" w:eastAsia="Gulim" w:hAnsi="Gulim" w:cs="Batang" w:hint="eastAsia"/>
          <w:color w:val="000000"/>
          <w:sz w:val="22"/>
        </w:rPr>
        <w:t>내용은 무엇입니까</w:t>
      </w:r>
      <w:r w:rsidR="00784841" w:rsidRPr="00CF463C">
        <w:rPr>
          <w:rFonts w:ascii="Gulim" w:eastAsia="Gulim" w:hAnsi="Gulim" w:hint="eastAsia"/>
          <w:color w:val="000000"/>
          <w:sz w:val="22"/>
        </w:rPr>
        <w:t>?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207220048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양부모 또는 보호자, 두</w:t>
      </w:r>
      <w:r w:rsidR="00CF463C">
        <w:rPr>
          <w:rFonts w:ascii="Gulim" w:eastAsia="Gulim" w:hAnsi="Gulim" w:hint="eastAsia"/>
          <w:color w:val="000000"/>
          <w:sz w:val="22"/>
        </w:rPr>
        <w:t xml:space="preserve"> 명</w:t>
      </w:r>
      <w:r w:rsidR="005F4EE7" w:rsidRPr="00CF463C">
        <w:rPr>
          <w:rFonts w:ascii="Gulim" w:eastAsia="Gulim" w:hAnsi="Gulim"/>
          <w:color w:val="000000"/>
          <w:sz w:val="22"/>
        </w:rPr>
        <w:t xml:space="preserve"> 모두 나가서 일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727449013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양부모 또는 보호자, 한</w:t>
      </w:r>
      <w:r w:rsidR="00CF463C">
        <w:rPr>
          <w:rFonts w:ascii="Gulim" w:eastAsia="Gulim" w:hAnsi="Gulim" w:hint="eastAsia"/>
          <w:color w:val="000000"/>
          <w:sz w:val="22"/>
        </w:rPr>
        <w:t xml:space="preserve"> 명</w:t>
      </w:r>
      <w:r w:rsidR="005F4EE7" w:rsidRPr="00CF463C">
        <w:rPr>
          <w:rFonts w:ascii="Gulim" w:eastAsia="Gulim" w:hAnsi="Gulim"/>
          <w:color w:val="000000"/>
          <w:sz w:val="22"/>
        </w:rPr>
        <w:t>이 나가서 일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117801050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양부모 또는 보호자, 두</w:t>
      </w:r>
      <w:r w:rsidR="00CF463C">
        <w:rPr>
          <w:rFonts w:ascii="Gulim" w:eastAsia="Gulim" w:hAnsi="Gulim" w:hint="eastAsia"/>
          <w:color w:val="000000"/>
          <w:sz w:val="22"/>
        </w:rPr>
        <w:t xml:space="preserve"> 명</w:t>
      </w:r>
      <w:r w:rsidR="005F4EE7" w:rsidRPr="00CF463C">
        <w:rPr>
          <w:rFonts w:ascii="Gulim" w:eastAsia="Gulim" w:hAnsi="Gulim"/>
          <w:color w:val="000000"/>
          <w:sz w:val="22"/>
        </w:rPr>
        <w:t xml:space="preserve"> 모두 나가서 일하지 않음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-1455011140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한</w:t>
      </w:r>
      <w:r w:rsid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5F4EE7" w:rsidRPr="00CF463C">
        <w:rPr>
          <w:rFonts w:ascii="Gulim" w:eastAsia="Gulim" w:hAnsi="Gulim"/>
          <w:color w:val="000000"/>
          <w:sz w:val="22"/>
        </w:rPr>
        <w:t>부모 또는 보호자, 나가서 일함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581708336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한</w:t>
      </w:r>
      <w:r w:rsidR="00CF463C">
        <w:rPr>
          <w:rFonts w:ascii="Gulim" w:eastAsia="Gulim" w:hAnsi="Gulim" w:hint="eastAsia"/>
          <w:color w:val="000000"/>
          <w:sz w:val="22"/>
        </w:rPr>
        <w:t xml:space="preserve"> </w:t>
      </w:r>
      <w:r w:rsidR="005F4EE7" w:rsidRPr="00CF463C">
        <w:rPr>
          <w:rFonts w:ascii="Gulim" w:eastAsia="Gulim" w:hAnsi="Gulim"/>
          <w:color w:val="000000"/>
          <w:sz w:val="22"/>
        </w:rPr>
        <w:t>부모 또는 보호자, 나가서 일하지 않음</w:t>
      </w:r>
    </w:p>
    <w:p w:rsidR="00221DD9" w:rsidRPr="00CF463C" w:rsidRDefault="00FC5CAB" w:rsidP="00221DD9">
      <w:pPr>
        <w:spacing w:before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sdt>
        <w:sdtPr>
          <w:rPr>
            <w:rFonts w:ascii="Gulim" w:eastAsia="Gulim" w:hAnsi="Gulim"/>
            <w:color w:val="000000"/>
            <w:sz w:val="22"/>
            <w:szCs w:val="22"/>
          </w:rPr>
          <w:id w:val="1341280687"/>
        </w:sdtPr>
        <w:sdtEndPr/>
        <w:sdtContent>
          <w:r w:rsidR="00221DD9" w:rsidRPr="00CF463C">
            <w:rPr>
              <w:rFonts w:ascii="MS Gothic" w:eastAsia="MS Gothic" w:hAnsi="MS Gothic" w:cs="MS Gothic" w:hint="eastAsia"/>
              <w:color w:val="000000"/>
              <w:sz w:val="22"/>
              <w:szCs w:val="22"/>
            </w:rPr>
            <w:t>☐</w:t>
          </w:r>
        </w:sdtContent>
      </w:sdt>
      <w:r w:rsidR="005F4EE7" w:rsidRPr="00CF463C">
        <w:rPr>
          <w:rFonts w:ascii="Gulim" w:eastAsia="Gulim" w:hAnsi="Gulim"/>
          <w:color w:val="000000"/>
          <w:sz w:val="22"/>
        </w:rPr>
        <w:t xml:space="preserve"> 기타, 기술하십시오: _____________________________</w:t>
      </w:r>
    </w:p>
    <w:p w:rsidR="00221DD9" w:rsidRPr="00CF463C" w:rsidRDefault="00221DD9" w:rsidP="00221DD9">
      <w:pPr>
        <w:spacing w:before="180"/>
        <w:ind w:left="720" w:hanging="450"/>
        <w:outlineLvl w:val="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8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>다른 친척</w:t>
      </w:r>
      <w:r w:rsidRPr="00CF463C">
        <w:rPr>
          <w:rFonts w:ascii="Gulim" w:eastAsia="Gulim" w:hAnsi="Gulim"/>
          <w:b/>
          <w:i/>
          <w:color w:val="57554B" w:themeColor="text2" w:themeShade="BF"/>
          <w:sz w:val="22"/>
        </w:rPr>
        <w:t>[또는 다른 사람]</w:t>
      </w:r>
      <w:r w:rsidRPr="00CF463C">
        <w:rPr>
          <w:rFonts w:ascii="Gulim" w:eastAsia="Gulim" w:hAnsi="Gulim"/>
          <w:color w:val="000000"/>
          <w:sz w:val="22"/>
        </w:rPr>
        <w:t xml:space="preserve">이 귀하의 가정에 살고 있습니까? </w:t>
      </w:r>
      <w:r w:rsidR="00CF463C">
        <w:rPr>
          <w:rFonts w:ascii="Gulim" w:eastAsia="Gulim" w:hAnsi="Gulim" w:hint="eastAsia"/>
          <w:color w:val="000000"/>
          <w:sz w:val="22"/>
        </w:rPr>
        <w:t>구체적으로 명시해주</w:t>
      </w:r>
      <w:r w:rsidRPr="00CF463C">
        <w:rPr>
          <w:rFonts w:ascii="Gulim" w:eastAsia="Gulim" w:hAnsi="Gulim"/>
          <w:color w:val="000000"/>
          <w:sz w:val="22"/>
        </w:rPr>
        <w:t>십시오.</w:t>
      </w:r>
    </w:p>
    <w:p w:rsidR="00221DD9" w:rsidRPr="00CF463C" w:rsidRDefault="00221DD9" w:rsidP="00221DD9">
      <w:pPr>
        <w:spacing w:before="240" w:after="120"/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0428B" w:rsidRPr="00CF463C" w:rsidRDefault="00C006C5" w:rsidP="00B0428B">
      <w:pPr>
        <w:spacing w:before="240"/>
        <w:ind w:left="720" w:hanging="45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9.</w:t>
      </w:r>
      <w:r w:rsidRPr="00CF463C">
        <w:rPr>
          <w:rFonts w:ascii="Gulim" w:eastAsia="Gulim" w:hAnsi="Gulim"/>
        </w:rPr>
        <w:tab/>
      </w:r>
      <w:r w:rsidRPr="00CF463C">
        <w:rPr>
          <w:rFonts w:ascii="Gulim" w:eastAsia="Gulim" w:hAnsi="Gulim"/>
          <w:color w:val="000000"/>
          <w:sz w:val="22"/>
        </w:rPr>
        <w:t xml:space="preserve">학교가 가족과 더 친밀하게 연계하기 위한 방법에 대한 기타 의견 또는 제안을 </w:t>
      </w:r>
      <w:r w:rsidR="00CF463C">
        <w:rPr>
          <w:rFonts w:ascii="Gulim" w:eastAsia="Gulim" w:hAnsi="Gulim" w:hint="eastAsia"/>
          <w:color w:val="000000"/>
          <w:sz w:val="22"/>
        </w:rPr>
        <w:t>구체적으로 명시해주</w:t>
      </w:r>
      <w:r w:rsidRPr="00CF463C">
        <w:rPr>
          <w:rFonts w:ascii="Gulim" w:eastAsia="Gulim" w:hAnsi="Gulim"/>
          <w:color w:val="000000"/>
          <w:sz w:val="22"/>
        </w:rPr>
        <w:t>십시오:</w:t>
      </w:r>
    </w:p>
    <w:p w:rsidR="00B0428B" w:rsidRPr="00CF463C" w:rsidRDefault="00B0428B" w:rsidP="00B0428B">
      <w:pPr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0428B" w:rsidRPr="00CF463C" w:rsidRDefault="00B0428B" w:rsidP="00B0428B">
      <w:pPr>
        <w:spacing w:before="240" w:after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0428B" w:rsidRPr="00CF463C" w:rsidRDefault="00B0428B" w:rsidP="00B0428B">
      <w:pPr>
        <w:spacing w:before="240" w:after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0428B" w:rsidRPr="00CF463C" w:rsidRDefault="00B0428B" w:rsidP="00B0428B">
      <w:pPr>
        <w:spacing w:before="240" w:after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0428B" w:rsidRPr="00CF463C" w:rsidRDefault="00B0428B" w:rsidP="00B0428B">
      <w:pPr>
        <w:spacing w:before="240" w:after="60"/>
        <w:ind w:left="720" w:firstLine="720"/>
        <w:rPr>
          <w:rFonts w:ascii="Gulim" w:eastAsia="Gulim" w:hAnsi="Gulim"/>
          <w:color w:val="000000"/>
          <w:sz w:val="22"/>
          <w:szCs w:val="22"/>
        </w:rPr>
      </w:pPr>
      <w:r w:rsidRPr="00CF463C">
        <w:rPr>
          <w:rFonts w:ascii="Gulim" w:eastAsia="Gulim" w:hAnsi="Gulim"/>
          <w:color w:val="000000"/>
          <w:sz w:val="22"/>
        </w:rPr>
        <w:t>___________________________________________________________</w:t>
      </w:r>
    </w:p>
    <w:p w:rsidR="00B70D15" w:rsidRPr="00CF463C" w:rsidRDefault="00B70D15" w:rsidP="00B70D15">
      <w:pPr>
        <w:ind w:left="180"/>
        <w:jc w:val="center"/>
        <w:outlineLvl w:val="0"/>
        <w:rPr>
          <w:rFonts w:ascii="Gulim" w:eastAsia="Gulim" w:hAnsi="Gulim"/>
          <w:b/>
          <w:color w:val="000000"/>
          <w:sz w:val="22"/>
          <w:szCs w:val="22"/>
        </w:rPr>
      </w:pPr>
    </w:p>
    <w:p w:rsidR="00B70D15" w:rsidRPr="00CF463C" w:rsidRDefault="00B70D15" w:rsidP="00B70D15">
      <w:pPr>
        <w:ind w:left="180"/>
        <w:jc w:val="center"/>
        <w:outlineLvl w:val="0"/>
        <w:rPr>
          <w:rFonts w:ascii="Gulim" w:eastAsia="Gulim" w:hAnsi="Gulim"/>
          <w:b/>
          <w:color w:val="000000"/>
          <w:sz w:val="22"/>
          <w:szCs w:val="22"/>
        </w:rPr>
      </w:pPr>
    </w:p>
    <w:p w:rsidR="009348A3" w:rsidRPr="00CF463C" w:rsidRDefault="00B0428B" w:rsidP="00C27AA1">
      <w:pPr>
        <w:ind w:left="180"/>
        <w:outlineLvl w:val="0"/>
        <w:rPr>
          <w:rFonts w:ascii="Gulim" w:eastAsia="Gulim" w:hAnsi="Gulim"/>
        </w:rPr>
      </w:pPr>
      <w:r w:rsidRPr="00CF463C">
        <w:rPr>
          <w:rFonts w:ascii="Gulim" w:eastAsia="Gulim" w:hAnsi="Gulim"/>
          <w:b/>
          <w:color w:val="000000"/>
          <w:sz w:val="22"/>
        </w:rPr>
        <w:t xml:space="preserve">본 설문조사에 참여해주셔서 감사드립니다. </w:t>
      </w:r>
    </w:p>
    <w:sectPr w:rsidR="009348A3" w:rsidRPr="00CF463C" w:rsidSect="00B0428B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61C5" w:rsidRDefault="002E61C5" w:rsidP="00D51830">
      <w:r>
        <w:separator/>
      </w:r>
    </w:p>
  </w:endnote>
  <w:endnote w:type="continuationSeparator" w:id="0">
    <w:p w:rsidR="002E61C5" w:rsidRDefault="002E61C5" w:rsidP="00D51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</w:rPr>
      <w:id w:val="111409203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D092F" w:rsidRPr="00D51830" w:rsidRDefault="006D092F">
            <w:pPr>
              <w:pStyle w:val="Footer"/>
              <w:jc w:val="right"/>
              <w:rPr>
                <w:rFonts w:asciiTheme="minorHAnsi" w:hAnsiTheme="minorHAnsi"/>
              </w:rPr>
            </w:pPr>
            <w:r w:rsidRPr="001D7194">
              <w:rPr>
                <w:rFonts w:ascii="Gulim" w:eastAsia="Gulim" w:hAnsi="Gulim" w:hint="eastAsia"/>
              </w:rPr>
              <w:t>페이지</w:t>
            </w:r>
            <w:r w:rsidRPr="001D7194">
              <w:rPr>
                <w:rFonts w:ascii="Gulim" w:eastAsia="Gulim" w:hAnsi="Gulim"/>
              </w:rPr>
              <w:t xml:space="preserve"> </w: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begin"/>
            </w:r>
            <w:r w:rsidRPr="00D51830">
              <w:rPr>
                <w:rFonts w:asciiTheme="minorHAnsi" w:hAnsiTheme="minorHAnsi"/>
                <w:b/>
                <w:bCs/>
              </w:rPr>
              <w:instrText xml:space="preserve"> PAGE </w:instrTex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separate"/>
            </w:r>
            <w:r w:rsidR="00FC5CAB">
              <w:rPr>
                <w:rFonts w:asciiTheme="minorHAnsi" w:hAnsiTheme="minorHAnsi"/>
                <w:b/>
                <w:bCs/>
                <w:noProof/>
              </w:rPr>
              <w:t>8</w: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Theme="minorHAnsi" w:hAnsiTheme="minorHAnsi"/>
              </w:rPr>
              <w:t xml:space="preserve"> / </w: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begin"/>
            </w:r>
            <w:r w:rsidRPr="00D51830">
              <w:rPr>
                <w:rFonts w:asciiTheme="minorHAnsi" w:hAnsiTheme="minorHAnsi"/>
                <w:b/>
                <w:bCs/>
              </w:rPr>
              <w:instrText xml:space="preserve"> NUMPAGES  </w:instrTex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separate"/>
            </w:r>
            <w:r w:rsidR="00FC5CAB">
              <w:rPr>
                <w:rFonts w:asciiTheme="minorHAnsi" w:hAnsiTheme="minorHAnsi"/>
                <w:b/>
                <w:bCs/>
                <w:noProof/>
              </w:rPr>
              <w:t>8</w:t>
            </w:r>
            <w:r w:rsidR="002237BD" w:rsidRPr="00D51830">
              <w:rPr>
                <w:rFonts w:asciiTheme="minorHAnsi" w:hAnsiTheme="minorHAns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D092F" w:rsidRDefault="006D0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61C5" w:rsidRDefault="002E61C5" w:rsidP="00D51830">
      <w:r>
        <w:separator/>
      </w:r>
    </w:p>
  </w:footnote>
  <w:footnote w:type="continuationSeparator" w:id="0">
    <w:p w:rsidR="002E61C5" w:rsidRDefault="002E61C5" w:rsidP="00D518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S1NDAyNTU3MzcwMTJQ0lEKTi0uzszPAykwrAUA7dzkKiwAAAA="/>
  </w:docVars>
  <w:rsids>
    <w:rsidRoot w:val="00B0428B"/>
    <w:rsid w:val="00001DCA"/>
    <w:rsid w:val="00046255"/>
    <w:rsid w:val="0008068B"/>
    <w:rsid w:val="000B23F2"/>
    <w:rsid w:val="000E01FA"/>
    <w:rsid w:val="00160CCD"/>
    <w:rsid w:val="001D7194"/>
    <w:rsid w:val="001E046C"/>
    <w:rsid w:val="001E7B6C"/>
    <w:rsid w:val="00221DD9"/>
    <w:rsid w:val="002237BD"/>
    <w:rsid w:val="002B00C4"/>
    <w:rsid w:val="002D2E83"/>
    <w:rsid w:val="002E61C5"/>
    <w:rsid w:val="00375A73"/>
    <w:rsid w:val="0055367B"/>
    <w:rsid w:val="005F4EE7"/>
    <w:rsid w:val="0069432B"/>
    <w:rsid w:val="006B3DA2"/>
    <w:rsid w:val="006D092F"/>
    <w:rsid w:val="006D3992"/>
    <w:rsid w:val="007027A8"/>
    <w:rsid w:val="007322D7"/>
    <w:rsid w:val="00784841"/>
    <w:rsid w:val="00817371"/>
    <w:rsid w:val="0084786D"/>
    <w:rsid w:val="00864C27"/>
    <w:rsid w:val="008E3FC3"/>
    <w:rsid w:val="009348A3"/>
    <w:rsid w:val="00935E9A"/>
    <w:rsid w:val="009B0826"/>
    <w:rsid w:val="009E1797"/>
    <w:rsid w:val="009E1A0D"/>
    <w:rsid w:val="00A5756B"/>
    <w:rsid w:val="00A73A37"/>
    <w:rsid w:val="00B0428B"/>
    <w:rsid w:val="00B45ED8"/>
    <w:rsid w:val="00B70D15"/>
    <w:rsid w:val="00BF564C"/>
    <w:rsid w:val="00C006C5"/>
    <w:rsid w:val="00C01646"/>
    <w:rsid w:val="00C27AA1"/>
    <w:rsid w:val="00CF463C"/>
    <w:rsid w:val="00CF4B60"/>
    <w:rsid w:val="00D51830"/>
    <w:rsid w:val="00DB0E0B"/>
    <w:rsid w:val="00E6515D"/>
    <w:rsid w:val="00EA59B1"/>
    <w:rsid w:val="00EF24FD"/>
    <w:rsid w:val="00F13D09"/>
    <w:rsid w:val="00F46517"/>
    <w:rsid w:val="00FC5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E728AB-C75C-4F44-8C79-0B5898428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ko-KR" w:eastAsia="ko-KR" w:bidi="ko-K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2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255"/>
    <w:pPr>
      <w:keepNext/>
      <w:keepLines/>
      <w:pBdr>
        <w:top w:val="single" w:sz="24" w:space="1" w:color="757365" w:themeColor="text2"/>
        <w:left w:val="single" w:sz="24" w:space="4" w:color="757365" w:themeColor="text2"/>
        <w:bottom w:val="single" w:sz="24" w:space="1" w:color="757365" w:themeColor="text2"/>
        <w:right w:val="single" w:sz="24" w:space="4" w:color="757365" w:themeColor="text2"/>
      </w:pBdr>
      <w:shd w:val="clear" w:color="auto" w:fill="757365" w:themeFill="text2"/>
      <w:spacing w:before="240"/>
      <w:outlineLvl w:val="0"/>
    </w:pPr>
    <w:rPr>
      <w:rFonts w:ascii="Calibri" w:eastAsiaTheme="majorEastAsia" w:hAnsi="Calibri" w:cstheme="majorBidi"/>
      <w:b/>
      <w:color w:val="EAEAE7" w:themeColor="background2" w:themeTint="33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8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183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518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1830"/>
    <w:rPr>
      <w:rFonts w:ascii="Times New Roman" w:eastAsia="Times New Roman" w:hAnsi="Times New Roman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46255"/>
    <w:pPr>
      <w:spacing w:line="264" w:lineRule="auto"/>
    </w:pPr>
    <w:rPr>
      <w:rFonts w:asciiTheme="majorHAnsi" w:eastAsiaTheme="majorEastAsia" w:hAnsiTheme="majorHAnsi" w:cstheme="majorBidi"/>
      <w:caps/>
      <w:color w:val="757365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6255"/>
    <w:rPr>
      <w:rFonts w:asciiTheme="majorHAnsi" w:eastAsiaTheme="majorEastAsia" w:hAnsiTheme="majorHAnsi" w:cstheme="majorBidi"/>
      <w:caps/>
      <w:color w:val="757365" w:themeColor="text2"/>
      <w:spacing w:val="10"/>
      <w:sz w:val="52"/>
      <w:szCs w:val="52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046255"/>
    <w:rPr>
      <w:rFonts w:ascii="Calibri" w:eastAsiaTheme="majorEastAsia" w:hAnsi="Calibri" w:cstheme="majorBidi"/>
      <w:b/>
      <w:color w:val="EAEAE7" w:themeColor="background2" w:themeTint="33"/>
      <w:sz w:val="28"/>
      <w:szCs w:val="32"/>
      <w:shd w:val="clear" w:color="auto" w:fill="757365" w:themeFill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E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ED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SPI Colors">
      <a:dk1>
        <a:srgbClr val="49473B"/>
      </a:dk1>
      <a:lt1>
        <a:srgbClr val="5D5B4E"/>
      </a:lt1>
      <a:dk2>
        <a:srgbClr val="757365"/>
      </a:dk2>
      <a:lt2>
        <a:srgbClr val="98978B"/>
      </a:lt2>
      <a:accent1>
        <a:srgbClr val="DD4F29"/>
      </a:accent1>
      <a:accent2>
        <a:srgbClr val="A1AB24"/>
      </a:accent2>
      <a:accent3>
        <a:srgbClr val="244A5F"/>
      </a:accent3>
      <a:accent4>
        <a:srgbClr val="A1836B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elope Mena</dc:creator>
  <cp:lastModifiedBy>Gene</cp:lastModifiedBy>
  <cp:revision>6</cp:revision>
  <cp:lastPrinted>2016-06-01T20:55:00Z</cp:lastPrinted>
  <dcterms:created xsi:type="dcterms:W3CDTF">2016-06-29T05:16:00Z</dcterms:created>
  <dcterms:modified xsi:type="dcterms:W3CDTF">2016-06-29T23:44:00Z</dcterms:modified>
</cp:coreProperties>
</file>